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491E" w:rsidRDefault="0001491E">
      <w:pPr>
        <w:pStyle w:val="Corpotesto"/>
        <w:rPr>
          <w:rFonts w:ascii="Times New Roman"/>
          <w:sz w:val="20"/>
        </w:rPr>
      </w:pPr>
    </w:p>
    <w:p w:rsidR="0001491E" w:rsidRDefault="0001491E">
      <w:pPr>
        <w:pStyle w:val="Corpotesto"/>
        <w:spacing w:before="6"/>
        <w:rPr>
          <w:rFonts w:ascii="Times New Roman"/>
          <w:sz w:val="18"/>
        </w:rPr>
      </w:pPr>
    </w:p>
    <w:p w:rsidR="0035792C" w:rsidRPr="0035792C" w:rsidRDefault="0035792C" w:rsidP="0035792C">
      <w:pPr>
        <w:pStyle w:val="Corpotesto"/>
        <w:jc w:val="center"/>
        <w:rPr>
          <w:rFonts w:ascii="Impact" w:eastAsia="Impact" w:hAnsi="Impact" w:cs="Impact"/>
          <w:b/>
          <w:bCs/>
          <w:sz w:val="40"/>
          <w:szCs w:val="40"/>
        </w:rPr>
      </w:pPr>
      <w:proofErr w:type="spellStart"/>
      <w:r w:rsidRPr="0035792C">
        <w:rPr>
          <w:rFonts w:ascii="Impact" w:eastAsia="Impact" w:hAnsi="Impact" w:cs="Impact"/>
          <w:b/>
          <w:bCs/>
          <w:sz w:val="40"/>
          <w:szCs w:val="40"/>
        </w:rPr>
        <w:t>Unità</w:t>
      </w:r>
      <w:proofErr w:type="spellEnd"/>
      <w:r w:rsidRPr="0035792C">
        <w:rPr>
          <w:rFonts w:ascii="Impact" w:eastAsia="Impact" w:hAnsi="Impact" w:cs="Impact"/>
          <w:b/>
          <w:bCs/>
          <w:sz w:val="40"/>
          <w:szCs w:val="40"/>
        </w:rPr>
        <w:t xml:space="preserve"> 11: </w:t>
      </w:r>
      <w:proofErr w:type="spellStart"/>
      <w:r w:rsidRPr="0035792C">
        <w:rPr>
          <w:rFonts w:ascii="Impact" w:eastAsia="Impact" w:hAnsi="Impact" w:cs="Impact"/>
          <w:b/>
          <w:bCs/>
          <w:sz w:val="40"/>
          <w:szCs w:val="40"/>
        </w:rPr>
        <w:t>Conoscere</w:t>
      </w:r>
      <w:proofErr w:type="spellEnd"/>
      <w:r w:rsidRPr="0035792C">
        <w:rPr>
          <w:rFonts w:ascii="Impact" w:eastAsia="Impact" w:hAnsi="Impact" w:cs="Impact"/>
          <w:b/>
          <w:bCs/>
          <w:sz w:val="40"/>
          <w:szCs w:val="40"/>
        </w:rPr>
        <w:t xml:space="preserve"> i </w:t>
      </w:r>
      <w:proofErr w:type="spellStart"/>
      <w:r w:rsidRPr="0035792C">
        <w:rPr>
          <w:rFonts w:ascii="Impact" w:eastAsia="Impact" w:hAnsi="Impact" w:cs="Impact"/>
          <w:b/>
          <w:bCs/>
          <w:sz w:val="40"/>
          <w:szCs w:val="40"/>
        </w:rPr>
        <w:t>propri</w:t>
      </w:r>
      <w:proofErr w:type="spellEnd"/>
      <w:r w:rsidRPr="0035792C">
        <w:rPr>
          <w:rFonts w:ascii="Impact" w:eastAsia="Impact" w:hAnsi="Impact" w:cs="Impact"/>
          <w:b/>
          <w:bCs/>
          <w:sz w:val="40"/>
          <w:szCs w:val="40"/>
        </w:rPr>
        <w:t xml:space="preserve"> </w:t>
      </w:r>
      <w:proofErr w:type="spellStart"/>
      <w:r w:rsidRPr="0035792C">
        <w:rPr>
          <w:rFonts w:ascii="Impact" w:eastAsia="Impact" w:hAnsi="Impact" w:cs="Impact"/>
          <w:b/>
          <w:bCs/>
          <w:sz w:val="40"/>
          <w:szCs w:val="40"/>
        </w:rPr>
        <w:t>diritti</w:t>
      </w:r>
      <w:proofErr w:type="spellEnd"/>
    </w:p>
    <w:p w:rsidR="0001491E" w:rsidRPr="0035792C" w:rsidRDefault="0035792C" w:rsidP="0035792C">
      <w:pPr>
        <w:pStyle w:val="Corpotesto"/>
        <w:jc w:val="center"/>
        <w:rPr>
          <w:rFonts w:ascii="Impact"/>
          <w:b/>
          <w:sz w:val="20"/>
          <w:lang w:val="it-IT"/>
        </w:rPr>
      </w:pPr>
      <w:r w:rsidRPr="0035792C">
        <w:rPr>
          <w:rFonts w:ascii="Impact" w:eastAsia="Impact" w:hAnsi="Impact" w:cs="Impact"/>
          <w:b/>
          <w:bCs/>
          <w:sz w:val="40"/>
          <w:szCs w:val="40"/>
          <w:lang w:val="it-IT"/>
        </w:rPr>
        <w:t>Esercizio 3: Azioni per la protezione dei miei diritti</w:t>
      </w:r>
    </w:p>
    <w:p w:rsidR="0001491E" w:rsidRPr="0035792C" w:rsidRDefault="00BB029E">
      <w:pPr>
        <w:pStyle w:val="Corpotesto"/>
        <w:spacing w:before="8"/>
        <w:rPr>
          <w:rFonts w:ascii="Impact"/>
          <w:b/>
          <w:sz w:val="19"/>
          <w:lang w:val="it-IT"/>
        </w:rPr>
      </w:pPr>
      <w:r>
        <w:rPr>
          <w:noProof/>
          <w:lang w:val="it-IT" w:eastAsia="it-IT"/>
        </w:rPr>
        <w:drawing>
          <wp:anchor distT="0" distB="0" distL="0" distR="0" simplePos="0" relativeHeight="251651584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Pr="0035792C" w:rsidRDefault="0001491E">
      <w:pPr>
        <w:rPr>
          <w:rFonts w:ascii="Impact"/>
          <w:sz w:val="19"/>
          <w:lang w:val="it-IT"/>
        </w:rPr>
        <w:sectPr w:rsidR="0001491E" w:rsidRPr="0035792C">
          <w:headerReference w:type="default" r:id="rId9"/>
          <w:footerReference w:type="default" r:id="rId10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01491E" w:rsidRPr="0035792C" w:rsidRDefault="0001491E">
      <w:pPr>
        <w:pStyle w:val="Corpotesto"/>
        <w:spacing w:before="3"/>
        <w:rPr>
          <w:rFonts w:ascii="Impact"/>
          <w:b/>
          <w:sz w:val="18"/>
          <w:lang w:val="it-IT"/>
        </w:rPr>
      </w:pPr>
    </w:p>
    <w:p w:rsidR="0001491E" w:rsidRPr="0035792C" w:rsidRDefault="0001491E">
      <w:pPr>
        <w:rPr>
          <w:sz w:val="20"/>
          <w:lang w:val="it-IT"/>
        </w:rPr>
        <w:sectPr w:rsidR="0001491E" w:rsidRPr="0035792C">
          <w:headerReference w:type="default" r:id="rId11"/>
          <w:footerReference w:type="default" r:id="rId12"/>
          <w:type w:val="continuous"/>
          <w:pgSz w:w="17180" w:h="12250" w:orient="landscape"/>
          <w:pgMar w:top="1380" w:right="720" w:bottom="1100" w:left="1200" w:header="720" w:footer="720" w:gutter="0"/>
          <w:cols w:space="720"/>
        </w:sectPr>
      </w:pPr>
    </w:p>
    <w:p w:rsidR="0001491E" w:rsidRPr="0035792C" w:rsidRDefault="0001491E">
      <w:pPr>
        <w:pStyle w:val="Corpotesto"/>
        <w:spacing w:before="5"/>
        <w:rPr>
          <w:sz w:val="19"/>
          <w:lang w:val="it-IT"/>
        </w:rPr>
      </w:pPr>
    </w:p>
    <w:p w:rsidR="0001491E" w:rsidRPr="0035792C" w:rsidRDefault="0001491E">
      <w:pPr>
        <w:rPr>
          <w:sz w:val="19"/>
          <w:lang w:val="it-IT"/>
        </w:rPr>
        <w:sectPr w:rsidR="0001491E" w:rsidRPr="0035792C">
          <w:pgSz w:w="17180" w:h="12250" w:orient="landscape"/>
          <w:pgMar w:top="1380" w:right="720" w:bottom="1040" w:left="1200" w:header="756" w:footer="848" w:gutter="0"/>
          <w:cols w:space="720"/>
        </w:sectPr>
      </w:pPr>
    </w:p>
    <w:p w:rsidR="0001491E" w:rsidRPr="0035792C" w:rsidRDefault="0035792C">
      <w:pPr>
        <w:pStyle w:val="Titolo2"/>
        <w:spacing w:before="241"/>
        <w:rPr>
          <w:lang w:val="it-IT"/>
        </w:rPr>
      </w:pPr>
      <w:bookmarkStart w:id="0" w:name="_TOC_250002"/>
      <w:bookmarkEnd w:id="0"/>
      <w:r w:rsidRPr="0035792C">
        <w:rPr>
          <w:lang w:val="it-IT"/>
        </w:rPr>
        <w:lastRenderedPageBreak/>
        <w:t>La storia di Philip- parte II</w:t>
      </w:r>
    </w:p>
    <w:p w:rsidR="0001491E" w:rsidRPr="0035792C" w:rsidRDefault="00525616">
      <w:pPr>
        <w:pStyle w:val="Corpotesto"/>
        <w:spacing w:before="7"/>
        <w:rPr>
          <w:rFonts w:ascii="Impact"/>
          <w:sz w:val="37"/>
          <w:lang w:val="it-IT"/>
        </w:rPr>
      </w:pPr>
      <w:r>
        <w:rPr>
          <w:noProof/>
          <w:lang w:val="it-IT" w:eastAsia="it-IT"/>
        </w:rPr>
        <w:drawing>
          <wp:anchor distT="0" distB="0" distL="114300" distR="114300" simplePos="0" relativeHeight="251650559" behindDoc="0" locked="0" layoutInCell="1" allowOverlap="1">
            <wp:simplePos x="0" y="0"/>
            <wp:positionH relativeFrom="column">
              <wp:posOffset>6979920</wp:posOffset>
            </wp:positionH>
            <wp:positionV relativeFrom="paragraph">
              <wp:posOffset>274955</wp:posOffset>
            </wp:positionV>
            <wp:extent cx="2179320" cy="2194560"/>
            <wp:effectExtent l="19050" t="0" r="0" b="0"/>
            <wp:wrapSquare wrapText="bothSides"/>
            <wp:docPr id="2" name="Picture 2" descr="C:\Users\Admin\Desktop\7024841869_be53dec159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7024841869_be53dec159_c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071F">
        <w:rPr>
          <w:noProof/>
          <w:lang w:val="it-IT" w:eastAsia="it-IT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4620260</wp:posOffset>
            </wp:positionH>
            <wp:positionV relativeFrom="paragraph">
              <wp:posOffset>276225</wp:posOffset>
            </wp:positionV>
            <wp:extent cx="1911350" cy="219583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422"/>
                    <a:stretch/>
                  </pic:blipFill>
                  <pic:spPr bwMode="auto">
                    <a:xfrm>
                      <a:off x="0" y="0"/>
                      <a:ext cx="1911350" cy="219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443F68" w:rsidRPr="0035792C" w:rsidRDefault="008C6A8A" w:rsidP="00443F68">
      <w:pPr>
        <w:pStyle w:val="Corpotesto"/>
        <w:spacing w:before="1" w:line="276" w:lineRule="auto"/>
        <w:ind w:left="240" w:right="693"/>
        <w:jc w:val="both"/>
        <w:rPr>
          <w:lang w:val="it-IT"/>
        </w:rPr>
      </w:pPr>
      <w:r>
        <w:rPr>
          <w:noProof/>
          <w:sz w:val="24"/>
          <w:szCs w:val="24"/>
          <w:lang w:val="it-IT" w:eastAsia="it-IT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5666740</wp:posOffset>
                </wp:positionH>
                <wp:positionV relativeFrom="paragraph">
                  <wp:posOffset>2783205</wp:posOffset>
                </wp:positionV>
                <wp:extent cx="581660" cy="235585"/>
                <wp:effectExtent l="0" t="0" r="0" b="0"/>
                <wp:wrapSquare wrapText="bothSides"/>
                <wp:docPr id="2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660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207" w:rsidRPr="00E62207" w:rsidRDefault="00E62207" w:rsidP="00E6220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n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left:0;text-align:left;margin-left:446.2pt;margin-top:219.15pt;width:45.8pt;height:18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">
                <v:textbox>
                  <w:txbxContent>
                    <w:p w:rsidR="00E62207" w:rsidRPr="00E62207" w:rsidRDefault="00E62207" w:rsidP="00E6220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n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2207" w:rsidRPr="00E62207">
        <w:rPr>
          <w:noProof/>
          <w:sz w:val="24"/>
          <w:szCs w:val="24"/>
          <w:lang w:val="it-IT" w:eastAsia="it-IT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5652539</wp:posOffset>
            </wp:positionH>
            <wp:positionV relativeFrom="paragraph">
              <wp:posOffset>2776220</wp:posOffset>
            </wp:positionV>
            <wp:extent cx="2458720" cy="1730375"/>
            <wp:effectExtent l="0" t="0" r="0" b="0"/>
            <wp:wrapSquare wrapText="bothSides"/>
            <wp:docPr id="4" name="Picture 4" descr="C:\Users\Admin\Desktop\34306382721_6ed2e8b94c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34306382721_6ed2e8b94c_c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720" cy="173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029E" w:rsidRPr="0035792C">
        <w:rPr>
          <w:sz w:val="24"/>
          <w:szCs w:val="24"/>
          <w:lang w:val="it-IT"/>
        </w:rPr>
        <w:t>P</w:t>
      </w:r>
      <w:r w:rsidR="0035792C" w:rsidRPr="0035792C">
        <w:rPr>
          <w:sz w:val="24"/>
          <w:szCs w:val="24"/>
          <w:lang w:val="it-IT"/>
        </w:rPr>
        <w:t xml:space="preserve">hilip decide di condividere ciò che sta accadendo nella sua famiglia con la sua vicina Anna, alla quale è molto legato. Poiché Anna vive da sola, chiede spesso a Philip di aiutarla in varie attività di manutenzione della casa e del giardino, cosa che li ha avvicinati nel tempo. Anna è consapevole che il fratello di Philip si sta comportando ingiustamente e decide di aiutare Philip a trovare una via d'uscita dalla situazione e a mantenere la sua casa. Lei gli suggerisce di visitare insieme i servizi sociali della loro città e vedere cosa si può fare. Lì incontrano Maria, un'assistente sociale di lungo corso. Quello che Maria spiega loro per prima cosa è che, nonostante le argomentazioni del fratello di Philip, lui non può vendere la loro casa senza il consenso esplicito di Philip, dichiarato di persona davanti a un notaio. Quindi </w:t>
      </w:r>
      <w:r w:rsidR="0035792C">
        <w:rPr>
          <w:sz w:val="24"/>
          <w:szCs w:val="24"/>
          <w:lang w:val="it-IT"/>
        </w:rPr>
        <w:t>Philip</w:t>
      </w:r>
      <w:r w:rsidR="0035792C" w:rsidRPr="0035792C">
        <w:rPr>
          <w:sz w:val="24"/>
          <w:szCs w:val="24"/>
          <w:lang w:val="it-IT"/>
        </w:rPr>
        <w:t xml:space="preserve"> non ha nulla di cui preoccuparsi a questo proposito, ma è bene, gli dice, discutere gli altri argomenti del fratello sulla cura della casa e della loro madre malata. Lei conferma a Philip che prendersi cura di una persona adulta vulnerabile con complicazioni mediche e nel frattempo mantenere un'intera famiglia e l'edificio sarebbe un compito scoraggiante per tutti. Tuttavia, Philip poteva contare su un aiuto esterno per questo. Maria elenca vari servizi sociali che Philip e sua madre possono richiedere e gli chiede di visitarli a casa loro tra due giorni, in modo che loro tre ne discutano.</w:t>
      </w:r>
    </w:p>
    <w:p w:rsidR="00443F68" w:rsidRDefault="00443F68" w:rsidP="00443F68">
      <w:pPr>
        <w:pStyle w:val="Corpotesto"/>
        <w:spacing w:before="1" w:line="276" w:lineRule="auto"/>
        <w:ind w:left="240" w:right="693"/>
        <w:jc w:val="both"/>
        <w:rPr>
          <w:lang w:val="bg-BG"/>
        </w:rPr>
      </w:pPr>
    </w:p>
    <w:p w:rsidR="00443F68" w:rsidRDefault="00443F68" w:rsidP="00443F68">
      <w:pPr>
        <w:pStyle w:val="Corpotesto"/>
        <w:spacing w:before="1" w:line="276" w:lineRule="auto"/>
        <w:ind w:left="240" w:right="693"/>
        <w:jc w:val="both"/>
        <w:rPr>
          <w:lang w:val="bg-BG"/>
        </w:rPr>
      </w:pPr>
    </w:p>
    <w:p w:rsidR="00443F68" w:rsidRDefault="00443F68" w:rsidP="00A938F0">
      <w:pPr>
        <w:pStyle w:val="Corpotesto"/>
        <w:spacing w:before="1" w:line="276" w:lineRule="auto"/>
        <w:ind w:right="693"/>
        <w:jc w:val="both"/>
        <w:rPr>
          <w:lang w:val="bg-BG"/>
        </w:rPr>
      </w:pPr>
    </w:p>
    <w:p w:rsidR="006E1C89" w:rsidRPr="0035792C" w:rsidRDefault="008C6A8A">
      <w:pPr>
        <w:rPr>
          <w:rFonts w:ascii="Impact" w:eastAsia="Impact" w:hAnsi="Impact" w:cs="Impact"/>
          <w:sz w:val="28"/>
          <w:szCs w:val="28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985520</wp:posOffset>
                </wp:positionH>
                <wp:positionV relativeFrom="paragraph">
                  <wp:posOffset>680720</wp:posOffset>
                </wp:positionV>
                <wp:extent cx="678815" cy="235585"/>
                <wp:effectExtent l="0" t="0" r="0" b="0"/>
                <wp:wrapSquare wrapText="bothSides"/>
                <wp:docPr id="21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207" w:rsidRPr="00E62207" w:rsidRDefault="00E62207" w:rsidP="00E6220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hil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3" o:spid="_x0000_s1027" type="#_x0000_t202" style="position:absolute;margin-left:77.6pt;margin-top:53.6pt;width:53.45pt;height:18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">
                <v:textbox>
                  <w:txbxContent>
                    <w:p w:rsidR="00E62207" w:rsidRPr="00E62207" w:rsidRDefault="00E62207" w:rsidP="00E6220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hili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819150</wp:posOffset>
                </wp:positionV>
                <wp:extent cx="678815" cy="23558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207" w:rsidRPr="00E62207" w:rsidRDefault="00E62207">
                            <w:pPr>
                              <w:rPr>
                                <w:b/>
                              </w:rPr>
                            </w:pPr>
                            <w:r w:rsidRPr="00E62207">
                              <w:rPr>
                                <w:b/>
                              </w:rPr>
                              <w:t>Mari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172.5pt;margin-top:64.5pt;width:53.45pt;height:18.5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">
                <v:textbox>
                  <w:txbxContent>
                    <w:p w:rsidR="00E62207" w:rsidRPr="00E62207" w:rsidRDefault="00E62207">
                      <w:pPr>
                        <w:rPr>
                          <w:b/>
                        </w:rPr>
                      </w:pPr>
                      <w:r w:rsidRPr="00E62207">
                        <w:rPr>
                          <w:b/>
                        </w:rPr>
                        <w:t>Mari</w:t>
                      </w:r>
                      <w:r>
                        <w:rPr>
                          <w:b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1C89" w:rsidRPr="0035792C">
        <w:rPr>
          <w:lang w:val="it-IT"/>
        </w:rPr>
        <w:br w:type="page"/>
      </w:r>
    </w:p>
    <w:p w:rsidR="005B07CC" w:rsidRPr="0035792C" w:rsidRDefault="005B07CC" w:rsidP="006E1C89">
      <w:pPr>
        <w:pStyle w:val="Titolo2"/>
        <w:spacing w:before="101" w:after="240"/>
        <w:ind w:left="0" w:right="42"/>
        <w:rPr>
          <w:lang w:val="it-IT"/>
        </w:rPr>
      </w:pPr>
    </w:p>
    <w:p w:rsidR="0035792C" w:rsidRDefault="0035792C" w:rsidP="004D793D">
      <w:pPr>
        <w:spacing w:after="240" w:line="276" w:lineRule="auto"/>
        <w:jc w:val="both"/>
        <w:rPr>
          <w:rFonts w:ascii="Impact" w:eastAsia="Impact" w:hAnsi="Impact" w:cs="Impact"/>
          <w:sz w:val="28"/>
          <w:szCs w:val="28"/>
        </w:rPr>
      </w:pPr>
      <w:proofErr w:type="spellStart"/>
      <w:r w:rsidRPr="0035792C">
        <w:rPr>
          <w:rFonts w:ascii="Impact" w:eastAsia="Impact" w:hAnsi="Impact" w:cs="Impact"/>
          <w:sz w:val="28"/>
          <w:szCs w:val="28"/>
        </w:rPr>
        <w:t>Attività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1: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Qual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sono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i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pass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inizial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di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Filippo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per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proteggere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i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propr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diritt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e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quelli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della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 xml:space="preserve"> </w:t>
      </w:r>
      <w:proofErr w:type="spellStart"/>
      <w:r w:rsidRPr="0035792C">
        <w:rPr>
          <w:rFonts w:ascii="Impact" w:eastAsia="Impact" w:hAnsi="Impact" w:cs="Impact"/>
          <w:sz w:val="28"/>
          <w:szCs w:val="28"/>
        </w:rPr>
        <w:t>madre</w:t>
      </w:r>
      <w:proofErr w:type="spellEnd"/>
      <w:r w:rsidRPr="0035792C">
        <w:rPr>
          <w:rFonts w:ascii="Impact" w:eastAsia="Impact" w:hAnsi="Impact" w:cs="Impact"/>
          <w:sz w:val="28"/>
          <w:szCs w:val="28"/>
        </w:rPr>
        <w:t>?</w:t>
      </w:r>
    </w:p>
    <w:p w:rsidR="0035792C" w:rsidRDefault="0035792C" w:rsidP="004D793D">
      <w:pPr>
        <w:spacing w:line="276" w:lineRule="auto"/>
        <w:jc w:val="both"/>
        <w:rPr>
          <w:lang w:val="it-IT"/>
        </w:rPr>
      </w:pPr>
      <w:r w:rsidRPr="0035792C">
        <w:rPr>
          <w:lang w:val="it-IT"/>
        </w:rPr>
        <w:t>Questo esercizio contiene la continuazione della storia dell'esercizio precedente e un</w:t>
      </w:r>
      <w:r w:rsidRPr="0035792C">
        <w:rPr>
          <w:b/>
          <w:lang w:val="it-IT"/>
        </w:rPr>
        <w:t>'attività 1</w:t>
      </w:r>
      <w:r w:rsidRPr="0035792C">
        <w:rPr>
          <w:lang w:val="it-IT"/>
        </w:rPr>
        <w:t xml:space="preserve"> intitolata "</w:t>
      </w:r>
      <w:r w:rsidRPr="0035792C">
        <w:rPr>
          <w:b/>
          <w:lang w:val="it-IT"/>
        </w:rPr>
        <w:t>Quali sono i primi passi fatti da Filippo per proteggere i suoi diritti e quelli di sua madre</w:t>
      </w:r>
      <w:r w:rsidRPr="0035792C">
        <w:rPr>
          <w:lang w:val="it-IT"/>
        </w:rPr>
        <w:t xml:space="preserve">". L'esercizio è dedicato alla protezione dei diritti. Questa parte della storia rappresenta come una persona con bisogni speciali, i cui diritti stanno per essere violati, cerca e trova aiuto e sostegno per reagire. </w:t>
      </w:r>
    </w:p>
    <w:p w:rsidR="0035792C" w:rsidRDefault="0035792C" w:rsidP="004D793D">
      <w:pPr>
        <w:spacing w:line="276" w:lineRule="auto"/>
        <w:jc w:val="both"/>
        <w:rPr>
          <w:b/>
        </w:rPr>
      </w:pPr>
    </w:p>
    <w:p w:rsidR="004D793D" w:rsidRPr="0035792C" w:rsidRDefault="004D793D" w:rsidP="004D793D">
      <w:pPr>
        <w:spacing w:line="276" w:lineRule="auto"/>
        <w:jc w:val="both"/>
        <w:rPr>
          <w:lang w:val="it-IT"/>
        </w:rPr>
      </w:pPr>
      <w:proofErr w:type="spellStart"/>
      <w:r w:rsidRPr="0035792C">
        <w:rPr>
          <w:b/>
          <w:lang w:val="it-IT"/>
        </w:rPr>
        <w:t>Steps</w:t>
      </w:r>
      <w:proofErr w:type="spellEnd"/>
      <w:r w:rsidRPr="0035792C">
        <w:rPr>
          <w:lang w:val="it-IT"/>
        </w:rPr>
        <w:t>:</w:t>
      </w:r>
    </w:p>
    <w:p w:rsidR="00E83AED" w:rsidRPr="0035792C" w:rsidRDefault="00E83AED" w:rsidP="004D793D">
      <w:pPr>
        <w:spacing w:line="276" w:lineRule="auto"/>
        <w:jc w:val="both"/>
        <w:rPr>
          <w:b/>
          <w:lang w:val="it-IT"/>
        </w:rPr>
      </w:pPr>
    </w:p>
    <w:p w:rsidR="0035792C" w:rsidRPr="0035792C" w:rsidRDefault="0035792C" w:rsidP="0035792C">
      <w:pPr>
        <w:pStyle w:val="Titolo2"/>
        <w:spacing w:before="101" w:after="240"/>
        <w:ind w:right="42"/>
        <w:rPr>
          <w:rFonts w:ascii="Georgia" w:eastAsia="Georgia" w:hAnsi="Georgia" w:cs="Georgia"/>
          <w:sz w:val="22"/>
          <w:szCs w:val="22"/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>1</w:t>
      </w:r>
      <w:r w:rsidRPr="0035792C">
        <w:rPr>
          <w:rFonts w:ascii="Georgia" w:eastAsia="Georgia" w:hAnsi="Georgia" w:cs="Georgia"/>
          <w:b/>
          <w:sz w:val="22"/>
          <w:szCs w:val="22"/>
          <w:lang w:val="it-IT"/>
        </w:rPr>
        <w:t xml:space="preserve">. </w:t>
      </w:r>
      <w:r>
        <w:rPr>
          <w:rFonts w:ascii="Georgia" w:eastAsia="Georgia" w:hAnsi="Georgia" w:cs="Georgia"/>
          <w:sz w:val="22"/>
          <w:szCs w:val="22"/>
          <w:lang w:val="it-IT"/>
        </w:rPr>
        <w:t xml:space="preserve">L'educatore e la persona </w:t>
      </w:r>
      <w:r w:rsidRPr="0035792C">
        <w:rPr>
          <w:rFonts w:ascii="Georgia" w:eastAsia="Georgia" w:hAnsi="Georgia" w:cs="Georgia"/>
          <w:sz w:val="22"/>
          <w:szCs w:val="22"/>
          <w:lang w:val="it-IT"/>
        </w:rPr>
        <w:t>AAWID leggono attentamente la storia e hanno una breve discussione su di e</w:t>
      </w:r>
      <w:r>
        <w:rPr>
          <w:rFonts w:ascii="Georgia" w:eastAsia="Georgia" w:hAnsi="Georgia" w:cs="Georgia"/>
          <w:sz w:val="22"/>
          <w:szCs w:val="22"/>
          <w:lang w:val="it-IT"/>
        </w:rPr>
        <w:t xml:space="preserve">ssa, poiché ci si aspetta che la persona </w:t>
      </w:r>
      <w:r w:rsidRPr="0035792C">
        <w:rPr>
          <w:rFonts w:ascii="Georgia" w:eastAsia="Georgia" w:hAnsi="Georgia" w:cs="Georgia"/>
          <w:sz w:val="22"/>
          <w:szCs w:val="22"/>
          <w:lang w:val="it-IT"/>
        </w:rPr>
        <w:t>AAWID riconosca e ricordi i passi separati e le azioni intrapre</w:t>
      </w:r>
      <w:r>
        <w:rPr>
          <w:rFonts w:ascii="Georgia" w:eastAsia="Georgia" w:hAnsi="Georgia" w:cs="Georgia"/>
          <w:sz w:val="22"/>
          <w:szCs w:val="22"/>
          <w:lang w:val="it-IT"/>
        </w:rPr>
        <w:t xml:space="preserve">se dal personaggio principale. </w:t>
      </w:r>
    </w:p>
    <w:p w:rsidR="0035792C" w:rsidRPr="0035792C" w:rsidRDefault="0035792C" w:rsidP="0035792C">
      <w:pPr>
        <w:pStyle w:val="Titolo2"/>
        <w:spacing w:before="101" w:after="240"/>
        <w:ind w:right="42"/>
        <w:rPr>
          <w:rFonts w:ascii="Georgia" w:eastAsia="Georgia" w:hAnsi="Georgia" w:cs="Georgia"/>
          <w:sz w:val="22"/>
          <w:szCs w:val="22"/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 xml:space="preserve">2. Poi </w:t>
      </w:r>
      <w:r>
        <w:rPr>
          <w:rFonts w:ascii="Georgia" w:eastAsia="Georgia" w:hAnsi="Georgia" w:cs="Georgia"/>
          <w:sz w:val="22"/>
          <w:szCs w:val="22"/>
          <w:lang w:val="it-IT"/>
        </w:rPr>
        <w:t xml:space="preserve">la persona </w:t>
      </w:r>
      <w:r w:rsidRPr="0035792C">
        <w:rPr>
          <w:rFonts w:ascii="Georgia" w:eastAsia="Georgia" w:hAnsi="Georgia" w:cs="Georgia"/>
          <w:sz w:val="22"/>
          <w:szCs w:val="22"/>
          <w:lang w:val="it-IT"/>
        </w:rPr>
        <w:t xml:space="preserve">AAWID è invitato dall'educatore a ripetere (oralmente o su una lista di un foglio) e a spiegare ciascuno </w:t>
      </w:r>
      <w:r>
        <w:rPr>
          <w:rFonts w:ascii="Georgia" w:eastAsia="Georgia" w:hAnsi="Georgia" w:cs="Georgia"/>
          <w:sz w:val="22"/>
          <w:szCs w:val="22"/>
          <w:lang w:val="it-IT"/>
        </w:rPr>
        <w:t>di essi dal suo punto di vista.</w:t>
      </w:r>
    </w:p>
    <w:p w:rsidR="0035792C" w:rsidRPr="0035792C" w:rsidRDefault="0035792C" w:rsidP="0035792C">
      <w:pPr>
        <w:pStyle w:val="Titolo2"/>
        <w:spacing w:before="101" w:after="240"/>
        <w:ind w:right="42"/>
        <w:rPr>
          <w:rFonts w:ascii="Georgia" w:eastAsia="Georgia" w:hAnsi="Georgia" w:cs="Georgia"/>
          <w:sz w:val="22"/>
          <w:szCs w:val="22"/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>3. L'educatore potrebbe sostenere</w:t>
      </w:r>
      <w:r>
        <w:rPr>
          <w:rFonts w:ascii="Georgia" w:eastAsia="Georgia" w:hAnsi="Georgia" w:cs="Georgia"/>
          <w:sz w:val="22"/>
          <w:szCs w:val="22"/>
          <w:lang w:val="it-IT"/>
        </w:rPr>
        <w:t xml:space="preserve"> la persona</w:t>
      </w:r>
      <w:bookmarkStart w:id="1" w:name="_GoBack"/>
      <w:bookmarkEnd w:id="1"/>
      <w:r w:rsidRPr="0035792C">
        <w:rPr>
          <w:rFonts w:ascii="Georgia" w:eastAsia="Georgia" w:hAnsi="Georgia" w:cs="Georgia"/>
          <w:sz w:val="22"/>
          <w:szCs w:val="22"/>
          <w:lang w:val="it-IT"/>
        </w:rPr>
        <w:t xml:space="preserve"> AAWID facendogli domande dirette come:</w:t>
      </w:r>
    </w:p>
    <w:p w:rsidR="0035792C" w:rsidRPr="0035792C" w:rsidRDefault="0035792C" w:rsidP="0035792C">
      <w:pPr>
        <w:pStyle w:val="Titolo2"/>
        <w:numPr>
          <w:ilvl w:val="0"/>
          <w:numId w:val="5"/>
        </w:numPr>
        <w:spacing w:before="101" w:after="240"/>
        <w:ind w:right="42"/>
        <w:rPr>
          <w:rFonts w:ascii="Georgia" w:eastAsia="Georgia" w:hAnsi="Georgia" w:cs="Georgia"/>
          <w:sz w:val="22"/>
          <w:szCs w:val="22"/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 xml:space="preserve">Perché Philip ha deciso di condividere i suoi problemi con Ana? </w:t>
      </w:r>
    </w:p>
    <w:p w:rsidR="0035792C" w:rsidRPr="0035792C" w:rsidRDefault="0035792C" w:rsidP="0035792C">
      <w:pPr>
        <w:pStyle w:val="Titolo2"/>
        <w:numPr>
          <w:ilvl w:val="0"/>
          <w:numId w:val="5"/>
        </w:numPr>
        <w:spacing w:before="101" w:after="240"/>
        <w:ind w:right="42"/>
        <w:rPr>
          <w:rFonts w:ascii="Georgia" w:eastAsia="Georgia" w:hAnsi="Georgia" w:cs="Georgia"/>
          <w:sz w:val="22"/>
          <w:szCs w:val="22"/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>Come Ana ha sostenuto Philip?</w:t>
      </w:r>
    </w:p>
    <w:p w:rsidR="004D793D" w:rsidRPr="0035792C" w:rsidRDefault="0035792C" w:rsidP="0035792C">
      <w:pPr>
        <w:pStyle w:val="Titolo2"/>
        <w:numPr>
          <w:ilvl w:val="0"/>
          <w:numId w:val="5"/>
        </w:numPr>
        <w:spacing w:before="101" w:after="240"/>
        <w:ind w:right="42"/>
        <w:rPr>
          <w:lang w:val="it-IT"/>
        </w:rPr>
      </w:pPr>
      <w:r w:rsidRPr="0035792C">
        <w:rPr>
          <w:rFonts w:ascii="Georgia" w:eastAsia="Georgia" w:hAnsi="Georgia" w:cs="Georgia"/>
          <w:sz w:val="22"/>
          <w:szCs w:val="22"/>
          <w:lang w:val="it-IT"/>
        </w:rPr>
        <w:t>Qual è stata la prima azione che entrambi hanno deciso di fare?</w:t>
      </w:r>
    </w:p>
    <w:p w:rsidR="005B07CC" w:rsidRPr="0035792C" w:rsidRDefault="005B07CC" w:rsidP="006E1C89">
      <w:pPr>
        <w:pStyle w:val="Titolo2"/>
        <w:spacing w:before="101" w:after="240"/>
        <w:ind w:left="0" w:right="42"/>
        <w:rPr>
          <w:lang w:val="it-IT"/>
        </w:rPr>
      </w:pPr>
    </w:p>
    <w:p w:rsidR="00443F68" w:rsidRPr="0035792C" w:rsidRDefault="00443F68" w:rsidP="00443F68">
      <w:pPr>
        <w:pStyle w:val="Corpotesto"/>
        <w:spacing w:before="2"/>
        <w:rPr>
          <w:rFonts w:ascii="Impact"/>
          <w:sz w:val="10"/>
          <w:lang w:val="it-IT"/>
        </w:rPr>
      </w:pPr>
    </w:p>
    <w:p w:rsidR="005B07CC" w:rsidRPr="0035792C" w:rsidRDefault="005B07CC" w:rsidP="00443F68">
      <w:pPr>
        <w:pStyle w:val="Corpotesto"/>
        <w:ind w:left="341"/>
        <w:rPr>
          <w:rFonts w:ascii="Impact"/>
          <w:color w:val="FFFFFF"/>
          <w:sz w:val="24"/>
          <w:lang w:val="it-IT"/>
        </w:rPr>
      </w:pPr>
    </w:p>
    <w:p w:rsidR="005B07CC" w:rsidRPr="0035792C" w:rsidRDefault="005B07CC" w:rsidP="00443F68">
      <w:pPr>
        <w:pStyle w:val="Corpotesto"/>
        <w:ind w:left="341"/>
        <w:rPr>
          <w:rFonts w:ascii="Impact"/>
          <w:color w:val="FFFFFF"/>
          <w:sz w:val="24"/>
          <w:lang w:val="it-IT"/>
        </w:rPr>
      </w:pPr>
    </w:p>
    <w:p w:rsidR="005B07CC" w:rsidRPr="0035792C" w:rsidRDefault="005B07CC" w:rsidP="00443F68">
      <w:pPr>
        <w:pStyle w:val="Corpotesto"/>
        <w:ind w:left="341"/>
        <w:rPr>
          <w:rFonts w:ascii="Impact"/>
          <w:color w:val="FFFFFF"/>
          <w:sz w:val="24"/>
          <w:lang w:val="it-IT"/>
        </w:rPr>
      </w:pPr>
    </w:p>
    <w:p w:rsidR="00443F68" w:rsidRDefault="008C6A8A" w:rsidP="00443F68">
      <w:pPr>
        <w:pStyle w:val="Corpotesto"/>
        <w:ind w:left="341"/>
        <w:rPr>
          <w:rFonts w:ascii="Impact"/>
          <w:sz w:val="20"/>
        </w:rPr>
      </w:pPr>
      <w:r>
        <w:rPr>
          <w:rFonts w:ascii="Impact"/>
          <w:noProof/>
          <w:sz w:val="20"/>
          <w:lang w:val="it-IT" w:eastAsia="it-IT"/>
        </w:rPr>
        <mc:AlternateContent>
          <mc:Choice Requires="wpg">
            <w:drawing>
              <wp:inline distT="0" distB="0" distL="0" distR="0">
                <wp:extent cx="4408170" cy="2557145"/>
                <wp:effectExtent l="0" t="19050" r="1905" b="14605"/>
                <wp:docPr id="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8170" cy="2557145"/>
                          <a:chOff x="0" y="0"/>
                          <a:chExt cx="5960" cy="2419"/>
                        </a:xfrm>
                      </wpg:grpSpPr>
                      <wps:wsp>
                        <wps:cNvPr id="9" name="Freeform 29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731" cy="1045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731"/>
                              <a:gd name="T2" fmla="+- 0 10 10"/>
                              <a:gd name="T3" fmla="*/ 10 h 1045"/>
                              <a:gd name="T4" fmla="+- 0 375 10"/>
                              <a:gd name="T5" fmla="*/ T4 w 731"/>
                              <a:gd name="T6" fmla="+- 0 375 10"/>
                              <a:gd name="T7" fmla="*/ 375 h 1045"/>
                              <a:gd name="T8" fmla="+- 0 10 10"/>
                              <a:gd name="T9" fmla="*/ T8 w 731"/>
                              <a:gd name="T10" fmla="+- 0 10 10"/>
                              <a:gd name="T11" fmla="*/ 10 h 1045"/>
                              <a:gd name="T12" fmla="+- 0 10 10"/>
                              <a:gd name="T13" fmla="*/ T12 w 731"/>
                              <a:gd name="T14" fmla="+- 0 689 10"/>
                              <a:gd name="T15" fmla="*/ 689 h 1045"/>
                              <a:gd name="T16" fmla="+- 0 375 10"/>
                              <a:gd name="T17" fmla="*/ T16 w 731"/>
                              <a:gd name="T18" fmla="+- 0 1054 10"/>
                              <a:gd name="T19" fmla="*/ 1054 h 1045"/>
                              <a:gd name="T20" fmla="+- 0 741 10"/>
                              <a:gd name="T21" fmla="*/ T20 w 731"/>
                              <a:gd name="T22" fmla="+- 0 689 10"/>
                              <a:gd name="T23" fmla="*/ 689 h 1045"/>
                              <a:gd name="T24" fmla="+- 0 741 10"/>
                              <a:gd name="T25" fmla="*/ T24 w 731"/>
                              <a:gd name="T26" fmla="+- 0 10 10"/>
                              <a:gd name="T27" fmla="*/ 10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1" h="1045">
                                <a:moveTo>
                                  <a:pt x="731" y="0"/>
                                </a:moveTo>
                                <a:lnTo>
                                  <a:pt x="365" y="365"/>
                                </a:lnTo>
                                <a:lnTo>
                                  <a:pt x="0" y="0"/>
                                </a:lnTo>
                                <a:lnTo>
                                  <a:pt x="0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731" y="679"/>
                                </a:lnTo>
                                <a:lnTo>
                                  <a:pt x="7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471C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30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5940" cy="1045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5940"/>
                              <a:gd name="T2" fmla="+- 0 10 10"/>
                              <a:gd name="T3" fmla="*/ 10 h 1045"/>
                              <a:gd name="T4" fmla="+- 0 741 10"/>
                              <a:gd name="T5" fmla="*/ T4 w 5940"/>
                              <a:gd name="T6" fmla="+- 0 689 10"/>
                              <a:gd name="T7" fmla="*/ 689 h 1045"/>
                              <a:gd name="T8" fmla="+- 0 375 10"/>
                              <a:gd name="T9" fmla="*/ T8 w 5940"/>
                              <a:gd name="T10" fmla="+- 0 1054 10"/>
                              <a:gd name="T11" fmla="*/ 1054 h 1045"/>
                              <a:gd name="T12" fmla="+- 0 10 10"/>
                              <a:gd name="T13" fmla="*/ T12 w 5940"/>
                              <a:gd name="T14" fmla="+- 0 689 10"/>
                              <a:gd name="T15" fmla="*/ 689 h 1045"/>
                              <a:gd name="T16" fmla="+- 0 10 10"/>
                              <a:gd name="T17" fmla="*/ T16 w 5940"/>
                              <a:gd name="T18" fmla="+- 0 10 10"/>
                              <a:gd name="T19" fmla="*/ 10 h 1045"/>
                              <a:gd name="T20" fmla="+- 0 375 10"/>
                              <a:gd name="T21" fmla="*/ T20 w 5940"/>
                              <a:gd name="T22" fmla="+- 0 375 10"/>
                              <a:gd name="T23" fmla="*/ 375 h 1045"/>
                              <a:gd name="T24" fmla="+- 0 741 10"/>
                              <a:gd name="T25" fmla="*/ T24 w 5940"/>
                              <a:gd name="T26" fmla="+- 0 10 10"/>
                              <a:gd name="T27" fmla="*/ 10 h 1045"/>
                              <a:gd name="T28" fmla="+- 0 5950 10"/>
                              <a:gd name="T29" fmla="*/ T28 w 5940"/>
                              <a:gd name="T30" fmla="+- 0 197 10"/>
                              <a:gd name="T31" fmla="*/ 197 h 1045"/>
                              <a:gd name="T32" fmla="+- 0 5950 10"/>
                              <a:gd name="T33" fmla="*/ T32 w 5940"/>
                              <a:gd name="T34" fmla="+- 0 650 10"/>
                              <a:gd name="T35" fmla="*/ 650 h 1045"/>
                              <a:gd name="T36" fmla="+- 0 5941 10"/>
                              <a:gd name="T37" fmla="*/ T36 w 5940"/>
                              <a:gd name="T38" fmla="+- 0 694 10"/>
                              <a:gd name="T39" fmla="*/ 694 h 1045"/>
                              <a:gd name="T40" fmla="+- 0 5917 10"/>
                              <a:gd name="T41" fmla="*/ T40 w 5940"/>
                              <a:gd name="T42" fmla="+- 0 730 10"/>
                              <a:gd name="T43" fmla="*/ 730 h 1045"/>
                              <a:gd name="T44" fmla="+- 0 5881 10"/>
                              <a:gd name="T45" fmla="*/ T44 w 5940"/>
                              <a:gd name="T46" fmla="+- 0 754 10"/>
                              <a:gd name="T47" fmla="*/ 754 h 1045"/>
                              <a:gd name="T48" fmla="+- 0 5837 10"/>
                              <a:gd name="T49" fmla="*/ T48 w 5940"/>
                              <a:gd name="T50" fmla="+- 0 763 10"/>
                              <a:gd name="T51" fmla="*/ 763 h 1045"/>
                              <a:gd name="T52" fmla="+- 0 741 10"/>
                              <a:gd name="T53" fmla="*/ T52 w 5940"/>
                              <a:gd name="T54" fmla="+- 0 763 10"/>
                              <a:gd name="T55" fmla="*/ 763 h 1045"/>
                              <a:gd name="T56" fmla="+- 0 741 10"/>
                              <a:gd name="T57" fmla="*/ T56 w 5940"/>
                              <a:gd name="T58" fmla="+- 0 84 10"/>
                              <a:gd name="T59" fmla="*/ 84 h 1045"/>
                              <a:gd name="T60" fmla="+- 0 5837 10"/>
                              <a:gd name="T61" fmla="*/ T60 w 5940"/>
                              <a:gd name="T62" fmla="+- 0 84 10"/>
                              <a:gd name="T63" fmla="*/ 84 h 1045"/>
                              <a:gd name="T64" fmla="+- 0 5881 10"/>
                              <a:gd name="T65" fmla="*/ T64 w 5940"/>
                              <a:gd name="T66" fmla="+- 0 93 10"/>
                              <a:gd name="T67" fmla="*/ 93 h 1045"/>
                              <a:gd name="T68" fmla="+- 0 5917 10"/>
                              <a:gd name="T69" fmla="*/ T68 w 5940"/>
                              <a:gd name="T70" fmla="+- 0 117 10"/>
                              <a:gd name="T71" fmla="*/ 117 h 1045"/>
                              <a:gd name="T72" fmla="+- 0 5941 10"/>
                              <a:gd name="T73" fmla="*/ T72 w 5940"/>
                              <a:gd name="T74" fmla="+- 0 153 10"/>
                              <a:gd name="T75" fmla="*/ 153 h 1045"/>
                              <a:gd name="T76" fmla="+- 0 5950 10"/>
                              <a:gd name="T77" fmla="*/ T76 w 5940"/>
                              <a:gd name="T78" fmla="+- 0 197 10"/>
                              <a:gd name="T79" fmla="*/ 197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5940" h="1045">
                                <a:moveTo>
                                  <a:pt x="731" y="0"/>
                                </a:moveTo>
                                <a:lnTo>
                                  <a:pt x="731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0" y="679"/>
                                </a:lnTo>
                                <a:lnTo>
                                  <a:pt x="0" y="0"/>
                                </a:lnTo>
                                <a:lnTo>
                                  <a:pt x="365" y="365"/>
                                </a:lnTo>
                                <a:lnTo>
                                  <a:pt x="731" y="0"/>
                                </a:lnTo>
                                <a:close/>
                                <a:moveTo>
                                  <a:pt x="5940" y="187"/>
                                </a:moveTo>
                                <a:lnTo>
                                  <a:pt x="5940" y="640"/>
                                </a:lnTo>
                                <a:lnTo>
                                  <a:pt x="5931" y="684"/>
                                </a:lnTo>
                                <a:lnTo>
                                  <a:pt x="5907" y="720"/>
                                </a:lnTo>
                                <a:lnTo>
                                  <a:pt x="5871" y="744"/>
                                </a:lnTo>
                                <a:lnTo>
                                  <a:pt x="5827" y="753"/>
                                </a:lnTo>
                                <a:lnTo>
                                  <a:pt x="731" y="753"/>
                                </a:lnTo>
                                <a:lnTo>
                                  <a:pt x="731" y="74"/>
                                </a:lnTo>
                                <a:lnTo>
                                  <a:pt x="5827" y="74"/>
                                </a:lnTo>
                                <a:lnTo>
                                  <a:pt x="5871" y="83"/>
                                </a:lnTo>
                                <a:lnTo>
                                  <a:pt x="5907" y="107"/>
                                </a:lnTo>
                                <a:lnTo>
                                  <a:pt x="5931" y="143"/>
                                </a:lnTo>
                                <a:lnTo>
                                  <a:pt x="5940" y="18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1C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1"/>
                        <wps:cNvSpPr>
                          <a:spLocks/>
                        </wps:cNvSpPr>
                        <wps:spPr bwMode="auto">
                          <a:xfrm>
                            <a:off x="10" y="687"/>
                            <a:ext cx="731" cy="1044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731"/>
                              <a:gd name="T2" fmla="+- 0 687 687"/>
                              <a:gd name="T3" fmla="*/ 687 h 1044"/>
                              <a:gd name="T4" fmla="+- 0 375 10"/>
                              <a:gd name="T5" fmla="*/ T4 w 731"/>
                              <a:gd name="T6" fmla="+- 0 1053 687"/>
                              <a:gd name="T7" fmla="*/ 1053 h 1044"/>
                              <a:gd name="T8" fmla="+- 0 10 10"/>
                              <a:gd name="T9" fmla="*/ T8 w 731"/>
                              <a:gd name="T10" fmla="+- 0 687 687"/>
                              <a:gd name="T11" fmla="*/ 687 h 1044"/>
                              <a:gd name="T12" fmla="+- 0 10 10"/>
                              <a:gd name="T13" fmla="*/ T12 w 731"/>
                              <a:gd name="T14" fmla="+- 0 1366 687"/>
                              <a:gd name="T15" fmla="*/ 1366 h 1044"/>
                              <a:gd name="T16" fmla="+- 0 375 10"/>
                              <a:gd name="T17" fmla="*/ T16 w 731"/>
                              <a:gd name="T18" fmla="+- 0 1731 687"/>
                              <a:gd name="T19" fmla="*/ 1731 h 1044"/>
                              <a:gd name="T20" fmla="+- 0 741 10"/>
                              <a:gd name="T21" fmla="*/ T20 w 731"/>
                              <a:gd name="T22" fmla="+- 0 1366 687"/>
                              <a:gd name="T23" fmla="*/ 1366 h 1044"/>
                              <a:gd name="T24" fmla="+- 0 741 10"/>
                              <a:gd name="T25" fmla="*/ T24 w 731"/>
                              <a:gd name="T26" fmla="+- 0 687 687"/>
                              <a:gd name="T27" fmla="*/ 687 h 10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1" h="1044">
                                <a:moveTo>
                                  <a:pt x="731" y="0"/>
                                </a:moveTo>
                                <a:lnTo>
                                  <a:pt x="365" y="366"/>
                                </a:lnTo>
                                <a:lnTo>
                                  <a:pt x="0" y="0"/>
                                </a:lnTo>
                                <a:lnTo>
                                  <a:pt x="0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731" y="679"/>
                                </a:lnTo>
                                <a:lnTo>
                                  <a:pt x="7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3BA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2"/>
                        <wps:cNvSpPr>
                          <a:spLocks/>
                        </wps:cNvSpPr>
                        <wps:spPr bwMode="auto">
                          <a:xfrm>
                            <a:off x="10" y="687"/>
                            <a:ext cx="731" cy="1044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731"/>
                              <a:gd name="T2" fmla="+- 0 687 687"/>
                              <a:gd name="T3" fmla="*/ 687 h 1044"/>
                              <a:gd name="T4" fmla="+- 0 741 10"/>
                              <a:gd name="T5" fmla="*/ T4 w 731"/>
                              <a:gd name="T6" fmla="+- 0 1366 687"/>
                              <a:gd name="T7" fmla="*/ 1366 h 1044"/>
                              <a:gd name="T8" fmla="+- 0 375 10"/>
                              <a:gd name="T9" fmla="*/ T8 w 731"/>
                              <a:gd name="T10" fmla="+- 0 1731 687"/>
                              <a:gd name="T11" fmla="*/ 1731 h 1044"/>
                              <a:gd name="T12" fmla="+- 0 10 10"/>
                              <a:gd name="T13" fmla="*/ T12 w 731"/>
                              <a:gd name="T14" fmla="+- 0 1366 687"/>
                              <a:gd name="T15" fmla="*/ 1366 h 1044"/>
                              <a:gd name="T16" fmla="+- 0 10 10"/>
                              <a:gd name="T17" fmla="*/ T16 w 731"/>
                              <a:gd name="T18" fmla="+- 0 687 687"/>
                              <a:gd name="T19" fmla="*/ 687 h 1044"/>
                              <a:gd name="T20" fmla="+- 0 375 10"/>
                              <a:gd name="T21" fmla="*/ T20 w 731"/>
                              <a:gd name="T22" fmla="+- 0 1053 687"/>
                              <a:gd name="T23" fmla="*/ 1053 h 1044"/>
                              <a:gd name="T24" fmla="+- 0 741 10"/>
                              <a:gd name="T25" fmla="*/ T24 w 731"/>
                              <a:gd name="T26" fmla="+- 0 687 687"/>
                              <a:gd name="T27" fmla="*/ 687 h 10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1" h="1044">
                                <a:moveTo>
                                  <a:pt x="731" y="0"/>
                                </a:moveTo>
                                <a:lnTo>
                                  <a:pt x="731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0" y="679"/>
                                </a:lnTo>
                                <a:lnTo>
                                  <a:pt x="0" y="0"/>
                                </a:lnTo>
                                <a:lnTo>
                                  <a:pt x="365" y="366"/>
                                </a:lnTo>
                                <a:lnTo>
                                  <a:pt x="73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3BA8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33"/>
                        <wps:cNvSpPr>
                          <a:spLocks/>
                        </wps:cNvSpPr>
                        <wps:spPr bwMode="auto">
                          <a:xfrm>
                            <a:off x="740" y="723"/>
                            <a:ext cx="5210" cy="679"/>
                          </a:xfrm>
                          <a:custGeom>
                            <a:avLst/>
                            <a:gdLst>
                              <a:gd name="T0" fmla="+- 0 5837 741"/>
                              <a:gd name="T1" fmla="*/ T0 w 5210"/>
                              <a:gd name="T2" fmla="+- 0 723 723"/>
                              <a:gd name="T3" fmla="*/ 723 h 679"/>
                              <a:gd name="T4" fmla="+- 0 741 741"/>
                              <a:gd name="T5" fmla="*/ T4 w 5210"/>
                              <a:gd name="T6" fmla="+- 0 723 723"/>
                              <a:gd name="T7" fmla="*/ 723 h 679"/>
                              <a:gd name="T8" fmla="+- 0 741 741"/>
                              <a:gd name="T9" fmla="*/ T8 w 5210"/>
                              <a:gd name="T10" fmla="+- 0 1402 723"/>
                              <a:gd name="T11" fmla="*/ 1402 h 679"/>
                              <a:gd name="T12" fmla="+- 0 5837 741"/>
                              <a:gd name="T13" fmla="*/ T12 w 5210"/>
                              <a:gd name="T14" fmla="+- 0 1402 723"/>
                              <a:gd name="T15" fmla="*/ 1402 h 679"/>
                              <a:gd name="T16" fmla="+- 0 5881 741"/>
                              <a:gd name="T17" fmla="*/ T16 w 5210"/>
                              <a:gd name="T18" fmla="+- 0 1393 723"/>
                              <a:gd name="T19" fmla="*/ 1393 h 679"/>
                              <a:gd name="T20" fmla="+- 0 5917 741"/>
                              <a:gd name="T21" fmla="*/ T20 w 5210"/>
                              <a:gd name="T22" fmla="+- 0 1369 723"/>
                              <a:gd name="T23" fmla="*/ 1369 h 679"/>
                              <a:gd name="T24" fmla="+- 0 5941 741"/>
                              <a:gd name="T25" fmla="*/ T24 w 5210"/>
                              <a:gd name="T26" fmla="+- 0 1333 723"/>
                              <a:gd name="T27" fmla="*/ 1333 h 679"/>
                              <a:gd name="T28" fmla="+- 0 5950 741"/>
                              <a:gd name="T29" fmla="*/ T28 w 5210"/>
                              <a:gd name="T30" fmla="+- 0 1289 723"/>
                              <a:gd name="T31" fmla="*/ 1289 h 679"/>
                              <a:gd name="T32" fmla="+- 0 5950 741"/>
                              <a:gd name="T33" fmla="*/ T32 w 5210"/>
                              <a:gd name="T34" fmla="+- 0 836 723"/>
                              <a:gd name="T35" fmla="*/ 836 h 679"/>
                              <a:gd name="T36" fmla="+- 0 5941 741"/>
                              <a:gd name="T37" fmla="*/ T36 w 5210"/>
                              <a:gd name="T38" fmla="+- 0 792 723"/>
                              <a:gd name="T39" fmla="*/ 792 h 679"/>
                              <a:gd name="T40" fmla="+- 0 5917 741"/>
                              <a:gd name="T41" fmla="*/ T40 w 5210"/>
                              <a:gd name="T42" fmla="+- 0 756 723"/>
                              <a:gd name="T43" fmla="*/ 756 h 679"/>
                              <a:gd name="T44" fmla="+- 0 5881 741"/>
                              <a:gd name="T45" fmla="*/ T44 w 5210"/>
                              <a:gd name="T46" fmla="+- 0 732 723"/>
                              <a:gd name="T47" fmla="*/ 732 h 679"/>
                              <a:gd name="T48" fmla="+- 0 5837 741"/>
                              <a:gd name="T49" fmla="*/ T48 w 5210"/>
                              <a:gd name="T50" fmla="+- 0 723 723"/>
                              <a:gd name="T51" fmla="*/ 723 h 6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210" h="679">
                                <a:moveTo>
                                  <a:pt x="509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79"/>
                                </a:lnTo>
                                <a:lnTo>
                                  <a:pt x="5096" y="679"/>
                                </a:lnTo>
                                <a:lnTo>
                                  <a:pt x="5140" y="670"/>
                                </a:lnTo>
                                <a:lnTo>
                                  <a:pt x="5176" y="646"/>
                                </a:lnTo>
                                <a:lnTo>
                                  <a:pt x="5200" y="610"/>
                                </a:lnTo>
                                <a:lnTo>
                                  <a:pt x="5209" y="566"/>
                                </a:lnTo>
                                <a:lnTo>
                                  <a:pt x="5209" y="113"/>
                                </a:lnTo>
                                <a:lnTo>
                                  <a:pt x="5200" y="69"/>
                                </a:lnTo>
                                <a:lnTo>
                                  <a:pt x="5176" y="33"/>
                                </a:lnTo>
                                <a:lnTo>
                                  <a:pt x="5140" y="9"/>
                                </a:lnTo>
                                <a:lnTo>
                                  <a:pt x="50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34"/>
                        <wps:cNvSpPr>
                          <a:spLocks/>
                        </wps:cNvSpPr>
                        <wps:spPr bwMode="auto">
                          <a:xfrm>
                            <a:off x="740" y="723"/>
                            <a:ext cx="5210" cy="679"/>
                          </a:xfrm>
                          <a:custGeom>
                            <a:avLst/>
                            <a:gdLst>
                              <a:gd name="T0" fmla="+- 0 5950 741"/>
                              <a:gd name="T1" fmla="*/ T0 w 5210"/>
                              <a:gd name="T2" fmla="+- 0 836 723"/>
                              <a:gd name="T3" fmla="*/ 836 h 679"/>
                              <a:gd name="T4" fmla="+- 0 5950 741"/>
                              <a:gd name="T5" fmla="*/ T4 w 5210"/>
                              <a:gd name="T6" fmla="+- 0 1289 723"/>
                              <a:gd name="T7" fmla="*/ 1289 h 679"/>
                              <a:gd name="T8" fmla="+- 0 5941 741"/>
                              <a:gd name="T9" fmla="*/ T8 w 5210"/>
                              <a:gd name="T10" fmla="+- 0 1333 723"/>
                              <a:gd name="T11" fmla="*/ 1333 h 679"/>
                              <a:gd name="T12" fmla="+- 0 5917 741"/>
                              <a:gd name="T13" fmla="*/ T12 w 5210"/>
                              <a:gd name="T14" fmla="+- 0 1369 723"/>
                              <a:gd name="T15" fmla="*/ 1369 h 679"/>
                              <a:gd name="T16" fmla="+- 0 5881 741"/>
                              <a:gd name="T17" fmla="*/ T16 w 5210"/>
                              <a:gd name="T18" fmla="+- 0 1393 723"/>
                              <a:gd name="T19" fmla="*/ 1393 h 679"/>
                              <a:gd name="T20" fmla="+- 0 5837 741"/>
                              <a:gd name="T21" fmla="*/ T20 w 5210"/>
                              <a:gd name="T22" fmla="+- 0 1402 723"/>
                              <a:gd name="T23" fmla="*/ 1402 h 679"/>
                              <a:gd name="T24" fmla="+- 0 741 741"/>
                              <a:gd name="T25" fmla="*/ T24 w 5210"/>
                              <a:gd name="T26" fmla="+- 0 1402 723"/>
                              <a:gd name="T27" fmla="*/ 1402 h 679"/>
                              <a:gd name="T28" fmla="+- 0 741 741"/>
                              <a:gd name="T29" fmla="*/ T28 w 5210"/>
                              <a:gd name="T30" fmla="+- 0 723 723"/>
                              <a:gd name="T31" fmla="*/ 723 h 679"/>
                              <a:gd name="T32" fmla="+- 0 5837 741"/>
                              <a:gd name="T33" fmla="*/ T32 w 5210"/>
                              <a:gd name="T34" fmla="+- 0 723 723"/>
                              <a:gd name="T35" fmla="*/ 723 h 679"/>
                              <a:gd name="T36" fmla="+- 0 5881 741"/>
                              <a:gd name="T37" fmla="*/ T36 w 5210"/>
                              <a:gd name="T38" fmla="+- 0 732 723"/>
                              <a:gd name="T39" fmla="*/ 732 h 679"/>
                              <a:gd name="T40" fmla="+- 0 5917 741"/>
                              <a:gd name="T41" fmla="*/ T40 w 5210"/>
                              <a:gd name="T42" fmla="+- 0 756 723"/>
                              <a:gd name="T43" fmla="*/ 756 h 679"/>
                              <a:gd name="T44" fmla="+- 0 5941 741"/>
                              <a:gd name="T45" fmla="*/ T44 w 5210"/>
                              <a:gd name="T46" fmla="+- 0 792 723"/>
                              <a:gd name="T47" fmla="*/ 792 h 679"/>
                              <a:gd name="T48" fmla="+- 0 5950 741"/>
                              <a:gd name="T49" fmla="*/ T48 w 5210"/>
                              <a:gd name="T50" fmla="+- 0 836 723"/>
                              <a:gd name="T51" fmla="*/ 836 h 6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210" h="679">
                                <a:moveTo>
                                  <a:pt x="5209" y="113"/>
                                </a:moveTo>
                                <a:lnTo>
                                  <a:pt x="5209" y="566"/>
                                </a:lnTo>
                                <a:lnTo>
                                  <a:pt x="5200" y="610"/>
                                </a:lnTo>
                                <a:lnTo>
                                  <a:pt x="5176" y="646"/>
                                </a:lnTo>
                                <a:lnTo>
                                  <a:pt x="5140" y="670"/>
                                </a:lnTo>
                                <a:lnTo>
                                  <a:pt x="5096" y="679"/>
                                </a:lnTo>
                                <a:lnTo>
                                  <a:pt x="0" y="679"/>
                                </a:lnTo>
                                <a:lnTo>
                                  <a:pt x="0" y="0"/>
                                </a:lnTo>
                                <a:lnTo>
                                  <a:pt x="5096" y="0"/>
                                </a:lnTo>
                                <a:lnTo>
                                  <a:pt x="5140" y="9"/>
                                </a:lnTo>
                                <a:lnTo>
                                  <a:pt x="5176" y="33"/>
                                </a:lnTo>
                                <a:lnTo>
                                  <a:pt x="5200" y="69"/>
                                </a:lnTo>
                                <a:lnTo>
                                  <a:pt x="5209" y="1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3BA8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35"/>
                        <wps:cNvSpPr>
                          <a:spLocks/>
                        </wps:cNvSpPr>
                        <wps:spPr bwMode="auto">
                          <a:xfrm>
                            <a:off x="10" y="1364"/>
                            <a:ext cx="731" cy="1045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731"/>
                              <a:gd name="T2" fmla="+- 0 1364 1364"/>
                              <a:gd name="T3" fmla="*/ 1364 h 1045"/>
                              <a:gd name="T4" fmla="+- 0 375 10"/>
                              <a:gd name="T5" fmla="*/ T4 w 731"/>
                              <a:gd name="T6" fmla="+- 0 1730 1364"/>
                              <a:gd name="T7" fmla="*/ 1730 h 1045"/>
                              <a:gd name="T8" fmla="+- 0 10 10"/>
                              <a:gd name="T9" fmla="*/ T8 w 731"/>
                              <a:gd name="T10" fmla="+- 0 1364 1364"/>
                              <a:gd name="T11" fmla="*/ 1364 h 1045"/>
                              <a:gd name="T12" fmla="+- 0 10 10"/>
                              <a:gd name="T13" fmla="*/ T12 w 731"/>
                              <a:gd name="T14" fmla="+- 0 2043 1364"/>
                              <a:gd name="T15" fmla="*/ 2043 h 1045"/>
                              <a:gd name="T16" fmla="+- 0 375 10"/>
                              <a:gd name="T17" fmla="*/ T16 w 731"/>
                              <a:gd name="T18" fmla="+- 0 2408 1364"/>
                              <a:gd name="T19" fmla="*/ 2408 h 1045"/>
                              <a:gd name="T20" fmla="+- 0 741 10"/>
                              <a:gd name="T21" fmla="*/ T20 w 731"/>
                              <a:gd name="T22" fmla="+- 0 2043 1364"/>
                              <a:gd name="T23" fmla="*/ 2043 h 1045"/>
                              <a:gd name="T24" fmla="+- 0 741 10"/>
                              <a:gd name="T25" fmla="*/ T24 w 731"/>
                              <a:gd name="T26" fmla="+- 0 1364 1364"/>
                              <a:gd name="T27" fmla="*/ 1364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1" h="1045">
                                <a:moveTo>
                                  <a:pt x="731" y="0"/>
                                </a:moveTo>
                                <a:lnTo>
                                  <a:pt x="365" y="366"/>
                                </a:lnTo>
                                <a:lnTo>
                                  <a:pt x="0" y="0"/>
                                </a:lnTo>
                                <a:lnTo>
                                  <a:pt x="0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731" y="679"/>
                                </a:lnTo>
                                <a:lnTo>
                                  <a:pt x="7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AC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36"/>
                        <wps:cNvSpPr>
                          <a:spLocks/>
                        </wps:cNvSpPr>
                        <wps:spPr bwMode="auto">
                          <a:xfrm>
                            <a:off x="10" y="1364"/>
                            <a:ext cx="731" cy="1045"/>
                          </a:xfrm>
                          <a:custGeom>
                            <a:avLst/>
                            <a:gdLst>
                              <a:gd name="T0" fmla="+- 0 741 10"/>
                              <a:gd name="T1" fmla="*/ T0 w 731"/>
                              <a:gd name="T2" fmla="+- 0 1364 1364"/>
                              <a:gd name="T3" fmla="*/ 1364 h 1045"/>
                              <a:gd name="T4" fmla="+- 0 741 10"/>
                              <a:gd name="T5" fmla="*/ T4 w 731"/>
                              <a:gd name="T6" fmla="+- 0 2043 1364"/>
                              <a:gd name="T7" fmla="*/ 2043 h 1045"/>
                              <a:gd name="T8" fmla="+- 0 375 10"/>
                              <a:gd name="T9" fmla="*/ T8 w 731"/>
                              <a:gd name="T10" fmla="+- 0 2408 1364"/>
                              <a:gd name="T11" fmla="*/ 2408 h 1045"/>
                              <a:gd name="T12" fmla="+- 0 10 10"/>
                              <a:gd name="T13" fmla="*/ T12 w 731"/>
                              <a:gd name="T14" fmla="+- 0 2043 1364"/>
                              <a:gd name="T15" fmla="*/ 2043 h 1045"/>
                              <a:gd name="T16" fmla="+- 0 10 10"/>
                              <a:gd name="T17" fmla="*/ T16 w 731"/>
                              <a:gd name="T18" fmla="+- 0 1364 1364"/>
                              <a:gd name="T19" fmla="*/ 1364 h 1045"/>
                              <a:gd name="T20" fmla="+- 0 375 10"/>
                              <a:gd name="T21" fmla="*/ T20 w 731"/>
                              <a:gd name="T22" fmla="+- 0 1730 1364"/>
                              <a:gd name="T23" fmla="*/ 1730 h 1045"/>
                              <a:gd name="T24" fmla="+- 0 741 10"/>
                              <a:gd name="T25" fmla="*/ T24 w 731"/>
                              <a:gd name="T26" fmla="+- 0 1364 1364"/>
                              <a:gd name="T27" fmla="*/ 1364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1" h="1045">
                                <a:moveTo>
                                  <a:pt x="731" y="0"/>
                                </a:moveTo>
                                <a:lnTo>
                                  <a:pt x="731" y="679"/>
                                </a:lnTo>
                                <a:lnTo>
                                  <a:pt x="365" y="1044"/>
                                </a:lnTo>
                                <a:lnTo>
                                  <a:pt x="0" y="679"/>
                                </a:lnTo>
                                <a:lnTo>
                                  <a:pt x="0" y="0"/>
                                </a:lnTo>
                                <a:lnTo>
                                  <a:pt x="365" y="366"/>
                                </a:lnTo>
                                <a:lnTo>
                                  <a:pt x="73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6FAC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37"/>
                        <wps:cNvSpPr>
                          <a:spLocks/>
                        </wps:cNvSpPr>
                        <wps:spPr bwMode="auto">
                          <a:xfrm>
                            <a:off x="740" y="1364"/>
                            <a:ext cx="5210" cy="679"/>
                          </a:xfrm>
                          <a:custGeom>
                            <a:avLst/>
                            <a:gdLst>
                              <a:gd name="T0" fmla="+- 0 5837 741"/>
                              <a:gd name="T1" fmla="*/ T0 w 5210"/>
                              <a:gd name="T2" fmla="+- 0 1364 1364"/>
                              <a:gd name="T3" fmla="*/ 1364 h 679"/>
                              <a:gd name="T4" fmla="+- 0 741 741"/>
                              <a:gd name="T5" fmla="*/ T4 w 5210"/>
                              <a:gd name="T6" fmla="+- 0 1364 1364"/>
                              <a:gd name="T7" fmla="*/ 1364 h 679"/>
                              <a:gd name="T8" fmla="+- 0 741 741"/>
                              <a:gd name="T9" fmla="*/ T8 w 5210"/>
                              <a:gd name="T10" fmla="+- 0 2043 1364"/>
                              <a:gd name="T11" fmla="*/ 2043 h 679"/>
                              <a:gd name="T12" fmla="+- 0 5837 741"/>
                              <a:gd name="T13" fmla="*/ T12 w 5210"/>
                              <a:gd name="T14" fmla="+- 0 2043 1364"/>
                              <a:gd name="T15" fmla="*/ 2043 h 679"/>
                              <a:gd name="T16" fmla="+- 0 5881 741"/>
                              <a:gd name="T17" fmla="*/ T16 w 5210"/>
                              <a:gd name="T18" fmla="+- 0 2034 1364"/>
                              <a:gd name="T19" fmla="*/ 2034 h 679"/>
                              <a:gd name="T20" fmla="+- 0 5917 741"/>
                              <a:gd name="T21" fmla="*/ T20 w 5210"/>
                              <a:gd name="T22" fmla="+- 0 2010 1364"/>
                              <a:gd name="T23" fmla="*/ 2010 h 679"/>
                              <a:gd name="T24" fmla="+- 0 5941 741"/>
                              <a:gd name="T25" fmla="*/ T24 w 5210"/>
                              <a:gd name="T26" fmla="+- 0 1974 1364"/>
                              <a:gd name="T27" fmla="*/ 1974 h 679"/>
                              <a:gd name="T28" fmla="+- 0 5950 741"/>
                              <a:gd name="T29" fmla="*/ T28 w 5210"/>
                              <a:gd name="T30" fmla="+- 0 1930 1364"/>
                              <a:gd name="T31" fmla="*/ 1930 h 679"/>
                              <a:gd name="T32" fmla="+- 0 5950 741"/>
                              <a:gd name="T33" fmla="*/ T32 w 5210"/>
                              <a:gd name="T34" fmla="+- 0 1477 1364"/>
                              <a:gd name="T35" fmla="*/ 1477 h 679"/>
                              <a:gd name="T36" fmla="+- 0 5941 741"/>
                              <a:gd name="T37" fmla="*/ T36 w 5210"/>
                              <a:gd name="T38" fmla="+- 0 1433 1364"/>
                              <a:gd name="T39" fmla="*/ 1433 h 679"/>
                              <a:gd name="T40" fmla="+- 0 5917 741"/>
                              <a:gd name="T41" fmla="*/ T40 w 5210"/>
                              <a:gd name="T42" fmla="+- 0 1397 1364"/>
                              <a:gd name="T43" fmla="*/ 1397 h 679"/>
                              <a:gd name="T44" fmla="+- 0 5881 741"/>
                              <a:gd name="T45" fmla="*/ T44 w 5210"/>
                              <a:gd name="T46" fmla="+- 0 1373 1364"/>
                              <a:gd name="T47" fmla="*/ 1373 h 679"/>
                              <a:gd name="T48" fmla="+- 0 5837 741"/>
                              <a:gd name="T49" fmla="*/ T48 w 5210"/>
                              <a:gd name="T50" fmla="+- 0 1364 1364"/>
                              <a:gd name="T51" fmla="*/ 1364 h 6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210" h="679">
                                <a:moveTo>
                                  <a:pt x="509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79"/>
                                </a:lnTo>
                                <a:lnTo>
                                  <a:pt x="5096" y="679"/>
                                </a:lnTo>
                                <a:lnTo>
                                  <a:pt x="5140" y="670"/>
                                </a:lnTo>
                                <a:lnTo>
                                  <a:pt x="5176" y="646"/>
                                </a:lnTo>
                                <a:lnTo>
                                  <a:pt x="5200" y="610"/>
                                </a:lnTo>
                                <a:lnTo>
                                  <a:pt x="5209" y="566"/>
                                </a:lnTo>
                                <a:lnTo>
                                  <a:pt x="5209" y="113"/>
                                </a:lnTo>
                                <a:lnTo>
                                  <a:pt x="5200" y="69"/>
                                </a:lnTo>
                                <a:lnTo>
                                  <a:pt x="5176" y="33"/>
                                </a:lnTo>
                                <a:lnTo>
                                  <a:pt x="5140" y="9"/>
                                </a:lnTo>
                                <a:lnTo>
                                  <a:pt x="50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38"/>
                        <wps:cNvSpPr>
                          <a:spLocks/>
                        </wps:cNvSpPr>
                        <wps:spPr bwMode="auto">
                          <a:xfrm>
                            <a:off x="740" y="1364"/>
                            <a:ext cx="5210" cy="679"/>
                          </a:xfrm>
                          <a:custGeom>
                            <a:avLst/>
                            <a:gdLst>
                              <a:gd name="T0" fmla="+- 0 5950 741"/>
                              <a:gd name="T1" fmla="*/ T0 w 5210"/>
                              <a:gd name="T2" fmla="+- 0 1477 1364"/>
                              <a:gd name="T3" fmla="*/ 1477 h 679"/>
                              <a:gd name="T4" fmla="+- 0 5950 741"/>
                              <a:gd name="T5" fmla="*/ T4 w 5210"/>
                              <a:gd name="T6" fmla="+- 0 1930 1364"/>
                              <a:gd name="T7" fmla="*/ 1930 h 679"/>
                              <a:gd name="T8" fmla="+- 0 5941 741"/>
                              <a:gd name="T9" fmla="*/ T8 w 5210"/>
                              <a:gd name="T10" fmla="+- 0 1974 1364"/>
                              <a:gd name="T11" fmla="*/ 1974 h 679"/>
                              <a:gd name="T12" fmla="+- 0 5917 741"/>
                              <a:gd name="T13" fmla="*/ T12 w 5210"/>
                              <a:gd name="T14" fmla="+- 0 2010 1364"/>
                              <a:gd name="T15" fmla="*/ 2010 h 679"/>
                              <a:gd name="T16" fmla="+- 0 5881 741"/>
                              <a:gd name="T17" fmla="*/ T16 w 5210"/>
                              <a:gd name="T18" fmla="+- 0 2034 1364"/>
                              <a:gd name="T19" fmla="*/ 2034 h 679"/>
                              <a:gd name="T20" fmla="+- 0 5837 741"/>
                              <a:gd name="T21" fmla="*/ T20 w 5210"/>
                              <a:gd name="T22" fmla="+- 0 2043 1364"/>
                              <a:gd name="T23" fmla="*/ 2043 h 679"/>
                              <a:gd name="T24" fmla="+- 0 741 741"/>
                              <a:gd name="T25" fmla="*/ T24 w 5210"/>
                              <a:gd name="T26" fmla="+- 0 2043 1364"/>
                              <a:gd name="T27" fmla="*/ 2043 h 679"/>
                              <a:gd name="T28" fmla="+- 0 741 741"/>
                              <a:gd name="T29" fmla="*/ T28 w 5210"/>
                              <a:gd name="T30" fmla="+- 0 1364 1364"/>
                              <a:gd name="T31" fmla="*/ 1364 h 679"/>
                              <a:gd name="T32" fmla="+- 0 5837 741"/>
                              <a:gd name="T33" fmla="*/ T32 w 5210"/>
                              <a:gd name="T34" fmla="+- 0 1364 1364"/>
                              <a:gd name="T35" fmla="*/ 1364 h 679"/>
                              <a:gd name="T36" fmla="+- 0 5881 741"/>
                              <a:gd name="T37" fmla="*/ T36 w 5210"/>
                              <a:gd name="T38" fmla="+- 0 1373 1364"/>
                              <a:gd name="T39" fmla="*/ 1373 h 679"/>
                              <a:gd name="T40" fmla="+- 0 5917 741"/>
                              <a:gd name="T41" fmla="*/ T40 w 5210"/>
                              <a:gd name="T42" fmla="+- 0 1397 1364"/>
                              <a:gd name="T43" fmla="*/ 1397 h 679"/>
                              <a:gd name="T44" fmla="+- 0 5941 741"/>
                              <a:gd name="T45" fmla="*/ T44 w 5210"/>
                              <a:gd name="T46" fmla="+- 0 1433 1364"/>
                              <a:gd name="T47" fmla="*/ 1433 h 679"/>
                              <a:gd name="T48" fmla="+- 0 5950 741"/>
                              <a:gd name="T49" fmla="*/ T48 w 5210"/>
                              <a:gd name="T50" fmla="+- 0 1477 1364"/>
                              <a:gd name="T51" fmla="*/ 1477 h 6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210" h="679">
                                <a:moveTo>
                                  <a:pt x="5209" y="113"/>
                                </a:moveTo>
                                <a:lnTo>
                                  <a:pt x="5209" y="566"/>
                                </a:lnTo>
                                <a:lnTo>
                                  <a:pt x="5200" y="610"/>
                                </a:lnTo>
                                <a:lnTo>
                                  <a:pt x="5176" y="646"/>
                                </a:lnTo>
                                <a:lnTo>
                                  <a:pt x="5140" y="670"/>
                                </a:lnTo>
                                <a:lnTo>
                                  <a:pt x="5096" y="679"/>
                                </a:lnTo>
                                <a:lnTo>
                                  <a:pt x="0" y="679"/>
                                </a:lnTo>
                                <a:lnTo>
                                  <a:pt x="0" y="0"/>
                                </a:lnTo>
                                <a:lnTo>
                                  <a:pt x="5096" y="0"/>
                                </a:lnTo>
                                <a:lnTo>
                                  <a:pt x="5140" y="9"/>
                                </a:lnTo>
                                <a:lnTo>
                                  <a:pt x="5176" y="33"/>
                                </a:lnTo>
                                <a:lnTo>
                                  <a:pt x="5200" y="69"/>
                                </a:lnTo>
                                <a:lnTo>
                                  <a:pt x="5209" y="1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6FAC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12" y="372"/>
                            <a:ext cx="148" cy="1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43F68" w:rsidRDefault="00443F68" w:rsidP="00443F68">
                              <w:pPr>
                                <w:ind w:left="16"/>
                                <w:rPr>
                                  <w:rFonts w:ascii="Impact"/>
                                  <w:sz w:val="24"/>
                                </w:rPr>
                              </w:pPr>
                              <w:r>
                                <w:rPr>
                                  <w:rFonts w:ascii="Impact"/>
                                  <w:color w:val="FFFFFF"/>
                                  <w:sz w:val="24"/>
                                </w:rPr>
                                <w:t>1</w:t>
                              </w:r>
                            </w:p>
                            <w:p w:rsidR="00443F68" w:rsidRDefault="00443F68" w:rsidP="00443F68">
                              <w:pPr>
                                <w:spacing w:before="6"/>
                                <w:rPr>
                                  <w:rFonts w:ascii="Impact"/>
                                  <w:sz w:val="31"/>
                                </w:rPr>
                              </w:pPr>
                            </w:p>
                            <w:p w:rsidR="00443F68" w:rsidRDefault="00443F68" w:rsidP="00443F68">
                              <w:pPr>
                                <w:ind w:left="2"/>
                                <w:rPr>
                                  <w:rFonts w:ascii="Impact"/>
                                  <w:sz w:val="24"/>
                                </w:rPr>
                              </w:pPr>
                              <w:r>
                                <w:rPr>
                                  <w:rFonts w:ascii="Impact"/>
                                  <w:color w:val="FFFFFF"/>
                                  <w:sz w:val="24"/>
                                </w:rPr>
                                <w:t>2</w:t>
                              </w:r>
                            </w:p>
                            <w:p w:rsidR="00443F68" w:rsidRDefault="00443F68" w:rsidP="00443F68">
                              <w:pPr>
                                <w:spacing w:before="6"/>
                                <w:rPr>
                                  <w:rFonts w:ascii="Impact"/>
                                  <w:sz w:val="31"/>
                                </w:rPr>
                              </w:pPr>
                            </w:p>
                            <w:p w:rsidR="00443F68" w:rsidRDefault="00443F68" w:rsidP="00443F68">
                              <w:pPr>
                                <w:spacing w:before="1"/>
                                <w:rPr>
                                  <w:rFonts w:ascii="Impact"/>
                                  <w:sz w:val="24"/>
                                </w:rPr>
                              </w:pPr>
                              <w:r>
                                <w:rPr>
                                  <w:rFonts w:ascii="Impact"/>
                                  <w:color w:val="FFFFFF"/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8" o:spid="_x0000_s1029" style="width:347.1pt;height:201.35pt;mso-position-horizontal-relative:char;mso-position-vertical-relative:line" coordsize="5960,2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">
                <v:shape id="Freeform 29" o:spid="_x0000_s1030" style="position:absolute;left:10;top:10;width:731;height:1045;visibility:visible;mso-wrap-style:square;v-text-anchor:top" coordsize="731,10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0CvcQA&#10;AADaAAAADwAAAGRycy9kb3ducmV2LnhtbESPQWvCQBSE70L/w/IKvTWbtlJqdJVSFAR70Yro7ZF9&#10;JrHZt9vsmsR/3xUEj8PMfMNMZr2pRUuNrywreElSEMS51RUXCrY/i+cPED4ga6wtk4ILeZhNHwYT&#10;zLTteE3tJhQiQthnqKAMwWVS+rwkgz6xjjh6R9sYDFE2hdQNdhFuavmapu/SYMVxoURHXyXlv5uz&#10;UfA9XzlputbpdndcnQ5vh+Hf3in19Nh/jkEE6sM9fGsvtYIRXK/EGyC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9Ar3EAAAA2gAAAA8AAAAAAAAAAAAAAAAAmAIAAGRycy9k&#10;b3ducmV2LnhtbFBLBQYAAAAABAAEAPUAAACJAwAAAAA=&#10;" path="m731,l365,365,,,,679r365,365l731,679,731,xe" fillcolor="#4471c4" stroked="f">
                  <v:path arrowok="t" o:connecttype="custom" o:connectlocs="731,10;365,375;0,10;0,689;365,1054;731,689;731,10" o:connectangles="0,0,0,0,0,0,0"/>
                </v:shape>
                <v:shape id="AutoShape 30" o:spid="_x0000_s1031" style="position:absolute;left:10;top:10;width:5940;height:1045;visibility:visible;mso-wrap-style:square;v-text-anchor:top" coordsize="5940,10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FvTMUA&#10;AADbAAAADwAAAGRycy9kb3ducmV2LnhtbESPQU/CQBCF7yT8h82QeIMtGohWFmKMJsANVKK3sTu2&#10;xe5s013a8u+ZAwm3mbw3732zWPWuUi01ofRsYDpJQBFn3pacG/j8eB8/ggoR2WLlmQycKcBqORws&#10;MLW+4x21+5grCeGQooEixjrVOmQFOQwTXxOL9ucbh1HWJte2wU7CXaXvk2SuHZYsDQXW9FpQ9r8/&#10;OQNfbvPUrc/HdnM4bN3b6cH//M6+jbkb9S/PoCL18Wa+Xq+t4Au9/CID6O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UW9MxQAAANsAAAAPAAAAAAAAAAAAAAAAAJgCAABkcnMv&#10;ZG93bnJldi54bWxQSwUGAAAAAAQABAD1AAAAigMAAAAA&#10;" path="m731,r,679l365,1044,,679,,,365,365,731,xm5940,187r,453l5931,684r-24,36l5871,744r-44,9l731,753r,-679l5827,74r44,9l5907,107r24,36l5940,187xe" filled="f" strokecolor="#4471c4" strokeweight="1pt">
                  <v:path arrowok="t" o:connecttype="custom" o:connectlocs="731,10;731,689;365,1054;0,689;0,10;365,375;731,10;5940,197;5940,650;5931,694;5907,730;5871,754;5827,763;731,763;731,84;5827,84;5871,93;5907,117;5931,153;5940,197" o:connectangles="0,0,0,0,0,0,0,0,0,0,0,0,0,0,0,0,0,0,0,0"/>
                </v:shape>
                <v:shape id="Freeform 31" o:spid="_x0000_s1032" style="position:absolute;left:10;top:687;width:731;height:1044;visibility:visible;mso-wrap-style:square;v-text-anchor:top" coordsize="731,1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TxWsMA&#10;AADbAAAADwAAAGRycy9kb3ducmV2LnhtbERPTWvCQBC9C/6HZYReRDdKrSVmI1oQciiFRg/2NmTH&#10;JJidXbJbTf99t1DwNo/3Odl2MJ24Ue9bywoW8wQEcWV1y7WC0/EwewXhA7LGzjIp+CEP23w8yjDV&#10;9s6fdCtDLWII+xQVNCG4VEpfNWTQz60jjtzF9gZDhH0tdY/3GG46uUySF2mw5djQoKO3hqpr+W0U&#10;lMv3lbF7dpfi62PaPhdrdz6slXqaDLsNiEBDeIj/3YWO8xfw90s8QOa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ITxWsMAAADbAAAADwAAAAAAAAAAAAAAAACYAgAAZHJzL2Rv&#10;d25yZXYueG1sUEsFBgAAAAAEAAQA9QAAAIgDAAAAAA==&#10;" path="m731,l365,366,,,,679r365,365l731,679,731,xe" fillcolor="#43ba8d" stroked="f">
                  <v:path arrowok="t" o:connecttype="custom" o:connectlocs="731,687;365,1053;0,687;0,1366;365,1731;731,1366;731,687" o:connectangles="0,0,0,0,0,0,0"/>
                </v:shape>
                <v:shape id="Freeform 32" o:spid="_x0000_s1033" style="position:absolute;left:10;top:687;width:731;height:1044;visibility:visible;mso-wrap-style:square;v-text-anchor:top" coordsize="731,1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SaFsAA&#10;AADbAAAADwAAAGRycy9kb3ducmV2LnhtbERP3WrCMBS+H/gO4Qi7m6kVNqlGEUVw282sPsChOTbF&#10;5qQk0XZvvwjC7s7H93uW68G24k4+NI4VTCcZCOLK6YZrBefT/m0OIkRkja1jUvBLAdar0csSC+16&#10;PtK9jLVIIRwKVGBi7AopQ2XIYpi4jjhxF+ctxgR9LbXHPoXbVuZZ9i4tNpwaDHa0NVRdy5tVoE9f&#10;5jzLL5++3H+Xfb7z7sd/KPU6HjYLEJGG+C9+ug86zc/h8Us6QK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GSaFsAAAADbAAAADwAAAAAAAAAAAAAAAACYAgAAZHJzL2Rvd25y&#10;ZXYueG1sUEsFBgAAAAAEAAQA9QAAAIUDAAAAAA==&#10;" path="m731,r,679l365,1044,,679,,,365,366,731,xe" filled="f" strokecolor="#43ba8d" strokeweight="1pt">
                  <v:path arrowok="t" o:connecttype="custom" o:connectlocs="731,687;731,1366;365,1731;0,1366;0,687;365,1053;731,687" o:connectangles="0,0,0,0,0,0,0"/>
                </v:shape>
                <v:shape id="Freeform 33" o:spid="_x0000_s1034" style="position:absolute;left:740;top:723;width:5210;height:679;visibility:visible;mso-wrap-style:square;v-text-anchor:top" coordsize="5210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CNbMIA&#10;AADbAAAADwAAAGRycy9kb3ducmV2LnhtbERPzYrCMBC+L/gOYRa8yJpWQbRrFHdBEMWD1QcYmtm2&#10;2kxKE2316Y0g7G0+vt+ZLztTiRs1rrSsIB5GIIgzq0vOFZyO668pCOeRNVaWScGdHCwXvY85Jtq2&#10;fKBb6nMRQtglqKDwvk6kdFlBBt3Q1sSB+7ONQR9gk0vdYBvCTSVHUTSRBksODQXW9FtQdkmvRsHx&#10;Zz+ZtedHdqnHbhDP4u3pvEOl+p/d6huEp87/i9/ujQ7zx/D6JRwgF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II1swgAAANsAAAAPAAAAAAAAAAAAAAAAAJgCAABkcnMvZG93&#10;bnJldi54bWxQSwUGAAAAAAQABAD1AAAAhwMAAAAA&#10;" path="m5096,l,,,679r5096,l5140,670r36,-24l5200,610r9,-44l5209,113r-9,-44l5176,33,5140,9,5096,xe" stroked="f">
                  <v:fill opacity="59110f"/>
                  <v:path arrowok="t" o:connecttype="custom" o:connectlocs="5096,723;0,723;0,1402;5096,1402;5140,1393;5176,1369;5200,1333;5209,1289;5209,836;5200,792;5176,756;5140,732;5096,723" o:connectangles="0,0,0,0,0,0,0,0,0,0,0,0,0"/>
                </v:shape>
                <v:shape id="Freeform 34" o:spid="_x0000_s1035" style="position:absolute;left:740;top:723;width:5210;height:679;visibility:visible;mso-wrap-style:square;v-text-anchor:top" coordsize="5210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1hvub8A&#10;AADbAAAADwAAAGRycy9kb3ducmV2LnhtbERPS4vCMBC+C/sfwizsTVNfi1Sj7AqFvfq47G3ajG0x&#10;mdQm2vrvjSB4m4/vOatNb424UetrxwrGowQEceF0zaWC4yEbLkD4gKzROCYFd/KwWX8MVphq1/GO&#10;bvtQihjCPkUFVQhNKqUvKrLoR64hjtzJtRZDhG0pdYtdDLdGTpLkW1qsOTZU2NC2ouK8v1oF06TO&#10;7pdLvrUZdbmZ/47/J8Eo9fXZ/yxBBOrDW/xy/+k4fwbPX+IBcv0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nWG+5vwAAANsAAAAPAAAAAAAAAAAAAAAAAJgCAABkcnMvZG93bnJl&#10;di54bWxQSwUGAAAAAAQABAD1AAAAhAMAAAAA&#10;" path="m5209,113r,453l5200,610r-24,36l5140,670r-44,9l,679,,,5096,r44,9l5176,33r24,36l5209,113xe" filled="f" strokecolor="#43ba8d" strokeweight="1pt">
                  <v:path arrowok="t" o:connecttype="custom" o:connectlocs="5209,836;5209,1289;5200,1333;5176,1369;5140,1393;5096,1402;0,1402;0,723;5096,723;5140,732;5176,756;5200,792;5209,836" o:connectangles="0,0,0,0,0,0,0,0,0,0,0,0,0"/>
                </v:shape>
                <v:shape id="Freeform 35" o:spid="_x0000_s1036" style="position:absolute;left:10;top:1364;width:731;height:1045;visibility:visible;mso-wrap-style:square;v-text-anchor:top" coordsize="731,10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5wsz8AA&#10;AADbAAAADwAAAGRycy9kb3ducmV2LnhtbERPS4vCMBC+C/sfwix403QVRbrGsvhYvHjwAV5nm7Et&#10;bSYlidr990YQvM3H95x51plG3Mj5yrKCr2ECgji3uuJCwem4GcxA+ICssbFMCv7JQ7b46M0x1fbO&#10;e7odQiFiCPsUFZQhtKmUPi/JoB/aljhyF+sMhghdIbXDeww3jRwlyVQarDg2lNjSsqS8PlyNgnG+&#10;/RuvR7+2cDtzOSMf6/VqpVT/s/v5BhGoC2/xy73Vcf4Enr/EA+Ti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5wsz8AAAADbAAAADwAAAAAAAAAAAAAAAACYAgAAZHJzL2Rvd25y&#10;ZXYueG1sUEsFBgAAAAAEAAQA9QAAAIUDAAAAAA==&#10;" path="m731,l365,366,,,,679r365,365l731,679,731,xe" fillcolor="#6fac46" stroked="f">
                  <v:path arrowok="t" o:connecttype="custom" o:connectlocs="731,1364;365,1730;0,1364;0,2043;365,2408;731,2043;731,1364" o:connectangles="0,0,0,0,0,0,0"/>
                </v:shape>
                <v:shape id="Freeform 36" o:spid="_x0000_s1037" style="position:absolute;left:10;top:1364;width:731;height:1045;visibility:visible;mso-wrap-style:square;v-text-anchor:top" coordsize="731,10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FnJr8A&#10;AADbAAAADwAAAGRycy9kb3ducmV2LnhtbERPzWrCQBC+F3yHZQRvdWNBKamriKDUY7UPMGanyWp2&#10;NmbHGH36bqHgbT6+35kve1+rjtroAhuYjDNQxEWwjksD34fN6zuoKMgW68Bk4E4RlovByxxzG278&#10;Rd1eSpVCOOZooBJpcq1jUZHHOA4NceJ+QutREmxLbVu8pXBf67csm2mPjlNDhQ2tKyrO+6s3sPXT&#10;oxz7SydXV542tds98DI1ZjTsVx+ghHp5iv/dnzbNn8HfL+kAvfg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00WcmvwAAANsAAAAPAAAAAAAAAAAAAAAAAJgCAABkcnMvZG93bnJl&#10;di54bWxQSwUGAAAAAAQABAD1AAAAhAMAAAAA&#10;" path="m731,r,679l365,1044,,679,,,365,366,731,xe" filled="f" strokecolor="#6fac46" strokeweight="1pt">
                  <v:path arrowok="t" o:connecttype="custom" o:connectlocs="731,1364;731,2043;365,2408;0,2043;0,1364;365,1730;731,1364" o:connectangles="0,0,0,0,0,0,0"/>
                </v:shape>
                <v:shape id="Freeform 37" o:spid="_x0000_s1038" style="position:absolute;left:740;top:1364;width:5210;height:679;visibility:visible;mso-wrap-style:square;v-text-anchor:top" coordsize="5210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uLb8IA&#10;AADbAAAADwAAAGRycy9kb3ducmV2LnhtbERP24rCMBB9F/Yfwgi+iKZVcNdqlF1BkBUfvHzA0Ixt&#10;tZmUJmurX78RBN/mcK4zX7amFDeqXWFZQTyMQBCnVhecKTgd14MvEM4jaywtk4I7OVguPjpzTLRt&#10;eE+3g89ECGGXoILc+yqR0qU5GXRDWxEH7mxrgz7AOpO6xiaEm1KOomgiDRYcGnKsaJVTej38GQXH&#10;n91k2lwe6bUau348jX9Ply0q1eu23zMQnlr/Fr/cGx3mf8Lzl3CAXP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G4tvwgAAANsAAAAPAAAAAAAAAAAAAAAAAJgCAABkcnMvZG93&#10;bnJldi54bWxQSwUGAAAAAAQABAD1AAAAhwMAAAAA&#10;" path="m5096,l,,,679r5096,l5140,670r36,-24l5200,610r9,-44l5209,113r-9,-44l5176,33,5140,9,5096,xe" stroked="f">
                  <v:fill opacity="59110f"/>
                  <v:path arrowok="t" o:connecttype="custom" o:connectlocs="5096,1364;0,1364;0,2043;5096,2043;5140,2034;5176,2010;5200,1974;5209,1930;5209,1477;5200,1433;5176,1397;5140,1373;5096,1364" o:connectangles="0,0,0,0,0,0,0,0,0,0,0,0,0"/>
                </v:shape>
                <v:shape id="Freeform 38" o:spid="_x0000_s1039" style="position:absolute;left:740;top:1364;width:5210;height:679;visibility:visible;mso-wrap-style:square;v-text-anchor:top" coordsize="5210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lL/AsQA&#10;AADbAAAADwAAAGRycy9kb3ducmV2LnhtbESP0WoCMRBF3wv9hzBC32rWQotsjSKWhUJF0foBw2bc&#10;LG4mSxLdrV/feSj0bYZ7594zi9XoO3WjmNrABmbTAhRxHWzLjYHTd/U8B5UyssUuMBn4oQSr5ePD&#10;AksbBj7Q7ZgbJSGcSjTgcu5LrVPtyGOahp5YtHOIHrOssdE24iDhvtMvRfGmPbYsDQ572jiqL8er&#10;NzBsqtP+o7lfv2iH2/muncVXVxnzNBnX76Ayjfnf/Hf9aQVfYOUXGUAv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5S/wLEAAAA2wAAAA8AAAAAAAAAAAAAAAAAmAIAAGRycy9k&#10;b3ducmV2LnhtbFBLBQYAAAAABAAEAPUAAACJAwAAAAA=&#10;" path="m5209,113r,453l5200,610r-24,36l5140,670r-44,9l,679,,,5096,r44,9l5176,33r24,36l5209,113xe" filled="f" strokecolor="#6fac46" strokeweight="1pt">
                  <v:path arrowok="t" o:connecttype="custom" o:connectlocs="5209,1477;5209,1930;5200,1974;5176,2010;5140,2034;5096,2043;0,2043;0,1364;5096,1364;5140,1373;5176,1397;5200,1433;5209,1477" o:connectangles="0,0,0,0,0,0,0,0,0,0,0,0,0"/>
                </v:shape>
                <v:shape id="Text Box 39" o:spid="_x0000_s1040" type="#_x0000_t202" style="position:absolute;left:312;top:372;width:148;height:16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MLKsEA&#10;AADbAAAADwAAAGRycy9kb3ducmV2LnhtbERPTYvCMBC9C/sfwix401QPol2jiKwgCGKtB4+zzdgG&#10;m0m3iVr/vREW9jaP9znzZWdrcafWG8cKRsMEBHHhtOFSwSnfDKYgfEDWWDsmBU/ysFx89OaYavfg&#10;jO7HUIoYwj5FBVUITSqlLyqy6IeuIY7cxbUWQ4RtKXWLjxhuazlOkom0aDg2VNjQuqLierxZBasz&#10;Z9/md/9zyC6ZyfNZwrvJVan+Z7f6AhGoC//iP/dWx/kzeP8SD5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DCyrBAAAA2wAAAA8AAAAAAAAAAAAAAAAAmAIAAGRycy9kb3du&#10;cmV2LnhtbFBLBQYAAAAABAAEAPUAAACGAwAAAAA=&#10;" filled="f" stroked="f">
                  <v:textbox inset="0,0,0,0">
                    <w:txbxContent>
                      <w:p w:rsidR="00443F68" w:rsidRDefault="00443F68" w:rsidP="00443F68">
                        <w:pPr>
                          <w:ind w:left="16"/>
                          <w:rPr>
                            <w:rFonts w:ascii="Impact"/>
                            <w:sz w:val="24"/>
                          </w:rPr>
                        </w:pPr>
                        <w:r>
                          <w:rPr>
                            <w:rFonts w:ascii="Impact"/>
                            <w:color w:val="FFFFFF"/>
                            <w:sz w:val="24"/>
                          </w:rPr>
                          <w:t>1</w:t>
                        </w:r>
                      </w:p>
                      <w:p w:rsidR="00443F68" w:rsidRDefault="00443F68" w:rsidP="00443F68">
                        <w:pPr>
                          <w:spacing w:before="6"/>
                          <w:rPr>
                            <w:rFonts w:ascii="Impact"/>
                            <w:sz w:val="31"/>
                          </w:rPr>
                        </w:pPr>
                      </w:p>
                      <w:p w:rsidR="00443F68" w:rsidRDefault="00443F68" w:rsidP="00443F68">
                        <w:pPr>
                          <w:ind w:left="2"/>
                          <w:rPr>
                            <w:rFonts w:ascii="Impact"/>
                            <w:sz w:val="24"/>
                          </w:rPr>
                        </w:pPr>
                        <w:r>
                          <w:rPr>
                            <w:rFonts w:ascii="Impact"/>
                            <w:color w:val="FFFFFF"/>
                            <w:sz w:val="24"/>
                          </w:rPr>
                          <w:t>2</w:t>
                        </w:r>
                      </w:p>
                      <w:p w:rsidR="00443F68" w:rsidRDefault="00443F68" w:rsidP="00443F68">
                        <w:pPr>
                          <w:spacing w:before="6"/>
                          <w:rPr>
                            <w:rFonts w:ascii="Impact"/>
                            <w:sz w:val="31"/>
                          </w:rPr>
                        </w:pPr>
                      </w:p>
                      <w:p w:rsidR="00443F68" w:rsidRDefault="00443F68" w:rsidP="00443F68">
                        <w:pPr>
                          <w:spacing w:before="1"/>
                          <w:rPr>
                            <w:rFonts w:ascii="Impact"/>
                            <w:sz w:val="24"/>
                          </w:rPr>
                        </w:pPr>
                        <w:r>
                          <w:rPr>
                            <w:rFonts w:ascii="Impact"/>
                            <w:color w:val="FFFFFF"/>
                            <w:sz w:val="24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443F68" w:rsidSect="00443F68">
      <w:type w:val="continuous"/>
      <w:pgSz w:w="17180" w:h="12250" w:orient="landscape"/>
      <w:pgMar w:top="1380" w:right="720" w:bottom="1100" w:left="1200" w:header="720" w:footer="720" w:gutter="0"/>
      <w:cols w:num="2" w:space="720" w:equalWidth="0">
        <w:col w:w="7285" w:space="295"/>
        <w:col w:w="768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43A" w:rsidRDefault="00A5043A">
      <w:r>
        <w:separator/>
      </w:r>
    </w:p>
  </w:endnote>
  <w:endnote w:type="continuationSeparator" w:id="0">
    <w:p w:rsidR="00A5043A" w:rsidRDefault="00A50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91E" w:rsidRDefault="00BB029E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7163392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91E" w:rsidRDefault="00BB029E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7173120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77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43A" w:rsidRDefault="00A5043A">
      <w:r>
        <w:separator/>
      </w:r>
    </w:p>
  </w:footnote>
  <w:footnote w:type="continuationSeparator" w:id="0">
    <w:p w:rsidR="00A5043A" w:rsidRDefault="00A504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91E" w:rsidRDefault="00BB029E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716236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it-IT" w:eastAsia="it-IT"/>
      </w:rPr>
      <w:drawing>
        <wp:anchor distT="0" distB="0" distL="0" distR="0" simplePos="0" relativeHeight="48716288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91E" w:rsidRDefault="00BB029E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4871720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7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it-IT" w:eastAsia="it-IT"/>
      </w:rPr>
      <w:drawing>
        <wp:anchor distT="0" distB="0" distL="0" distR="0" simplePos="0" relativeHeight="487172608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7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>
    <w:nsid w:val="18E00A62"/>
    <w:multiLevelType w:val="hybridMultilevel"/>
    <w:tmpl w:val="1A744892"/>
    <w:lvl w:ilvl="0" w:tplc="77A218DC">
      <w:start w:val="3"/>
      <w:numFmt w:val="bullet"/>
      <w:lvlText w:val="-"/>
      <w:lvlJc w:val="left"/>
      <w:pPr>
        <w:ind w:left="600" w:hanging="360"/>
      </w:pPr>
      <w:rPr>
        <w:rFonts w:ascii="Georgia" w:eastAsia="Georgia" w:hAnsi="Georgia" w:cs="Georgia" w:hint="default"/>
      </w:rPr>
    </w:lvl>
    <w:lvl w:ilvl="1" w:tplc="0410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2">
    <w:nsid w:val="49F75FF4"/>
    <w:multiLevelType w:val="hybridMultilevel"/>
    <w:tmpl w:val="C2F2481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4">
    <w:nsid w:val="674F0BB2"/>
    <w:multiLevelType w:val="hybridMultilevel"/>
    <w:tmpl w:val="A67A1C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kFAFVouFQtAAAA"/>
  </w:docVars>
  <w:rsids>
    <w:rsidRoot w:val="0001491E"/>
    <w:rsid w:val="0001491E"/>
    <w:rsid w:val="000174A6"/>
    <w:rsid w:val="00041655"/>
    <w:rsid w:val="000974B5"/>
    <w:rsid w:val="000C4573"/>
    <w:rsid w:val="001A0526"/>
    <w:rsid w:val="001D0CB2"/>
    <w:rsid w:val="00246878"/>
    <w:rsid w:val="00295F6F"/>
    <w:rsid w:val="002A7C3C"/>
    <w:rsid w:val="0035792C"/>
    <w:rsid w:val="00393D2F"/>
    <w:rsid w:val="003A7F68"/>
    <w:rsid w:val="00443F68"/>
    <w:rsid w:val="00466FCB"/>
    <w:rsid w:val="004D793D"/>
    <w:rsid w:val="0050456E"/>
    <w:rsid w:val="005079AD"/>
    <w:rsid w:val="00525616"/>
    <w:rsid w:val="005375CC"/>
    <w:rsid w:val="005640F6"/>
    <w:rsid w:val="005B07CC"/>
    <w:rsid w:val="005F436A"/>
    <w:rsid w:val="0060137D"/>
    <w:rsid w:val="0062071F"/>
    <w:rsid w:val="00634030"/>
    <w:rsid w:val="00656B36"/>
    <w:rsid w:val="006E1C89"/>
    <w:rsid w:val="006F23D9"/>
    <w:rsid w:val="006F52C2"/>
    <w:rsid w:val="00764E67"/>
    <w:rsid w:val="008C6A8A"/>
    <w:rsid w:val="008E6CDA"/>
    <w:rsid w:val="00921936"/>
    <w:rsid w:val="00931969"/>
    <w:rsid w:val="00982824"/>
    <w:rsid w:val="009862CA"/>
    <w:rsid w:val="009D3CD6"/>
    <w:rsid w:val="009F22B3"/>
    <w:rsid w:val="00A5043A"/>
    <w:rsid w:val="00A938F0"/>
    <w:rsid w:val="00AE5497"/>
    <w:rsid w:val="00B11FCA"/>
    <w:rsid w:val="00B901E2"/>
    <w:rsid w:val="00BB029E"/>
    <w:rsid w:val="00CA27DA"/>
    <w:rsid w:val="00CB706A"/>
    <w:rsid w:val="00E3492C"/>
    <w:rsid w:val="00E62207"/>
    <w:rsid w:val="00E83AED"/>
    <w:rsid w:val="00EB4774"/>
    <w:rsid w:val="00F10672"/>
    <w:rsid w:val="00F660F7"/>
    <w:rsid w:val="00F673C7"/>
    <w:rsid w:val="00FA5D37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F673C7"/>
    <w:rPr>
      <w:rFonts w:ascii="Georgia" w:eastAsia="Georgia" w:hAnsi="Georgia" w:cs="Georgia"/>
    </w:rPr>
  </w:style>
  <w:style w:type="paragraph" w:styleId="Titolo1">
    <w:name w:val="heading 1"/>
    <w:basedOn w:val="Normale"/>
    <w:uiPriority w:val="1"/>
    <w:qFormat/>
    <w:rsid w:val="00F673C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uiPriority w:val="1"/>
    <w:qFormat/>
    <w:rsid w:val="00F673C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Normale"/>
    <w:uiPriority w:val="1"/>
    <w:qFormat/>
    <w:rsid w:val="00F673C7"/>
    <w:pPr>
      <w:spacing w:line="268" w:lineRule="exact"/>
      <w:ind w:left="499"/>
    </w:pPr>
    <w:rPr>
      <w:rFonts w:ascii="Impact" w:eastAsia="Impact" w:hAnsi="Impact" w:cs="Impact"/>
    </w:rPr>
  </w:style>
  <w:style w:type="paragraph" w:styleId="Sommario2">
    <w:name w:val="toc 2"/>
    <w:basedOn w:val="Normale"/>
    <w:uiPriority w:val="1"/>
    <w:qFormat/>
    <w:rsid w:val="00F673C7"/>
    <w:pPr>
      <w:ind w:left="720"/>
    </w:pPr>
  </w:style>
  <w:style w:type="paragraph" w:styleId="Corpotesto">
    <w:name w:val="Body Text"/>
    <w:basedOn w:val="Normale"/>
    <w:uiPriority w:val="1"/>
    <w:qFormat/>
    <w:rsid w:val="00F673C7"/>
  </w:style>
  <w:style w:type="paragraph" w:styleId="Titolo">
    <w:name w:val="Title"/>
    <w:basedOn w:val="Normale"/>
    <w:uiPriority w:val="1"/>
    <w:qFormat/>
    <w:rsid w:val="00F673C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aragrafoelenco">
    <w:name w:val="List Paragraph"/>
    <w:basedOn w:val="Normale"/>
    <w:uiPriority w:val="1"/>
    <w:qFormat/>
    <w:rsid w:val="00F673C7"/>
    <w:pPr>
      <w:spacing w:before="1"/>
      <w:ind w:left="941" w:hanging="360"/>
    </w:pPr>
  </w:style>
  <w:style w:type="paragraph" w:customStyle="1" w:styleId="TableParagraph">
    <w:name w:val="Table Paragraph"/>
    <w:basedOn w:val="Normale"/>
    <w:uiPriority w:val="1"/>
    <w:qFormat/>
    <w:rsid w:val="00F673C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F673C7"/>
    <w:rPr>
      <w:rFonts w:ascii="Georgia" w:eastAsia="Georgia" w:hAnsi="Georgia" w:cs="Georgia"/>
    </w:rPr>
  </w:style>
  <w:style w:type="paragraph" w:styleId="Titolo1">
    <w:name w:val="heading 1"/>
    <w:basedOn w:val="Normale"/>
    <w:uiPriority w:val="1"/>
    <w:qFormat/>
    <w:rsid w:val="00F673C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uiPriority w:val="1"/>
    <w:qFormat/>
    <w:rsid w:val="00F673C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Normale"/>
    <w:uiPriority w:val="1"/>
    <w:qFormat/>
    <w:rsid w:val="00F673C7"/>
    <w:pPr>
      <w:spacing w:line="268" w:lineRule="exact"/>
      <w:ind w:left="499"/>
    </w:pPr>
    <w:rPr>
      <w:rFonts w:ascii="Impact" w:eastAsia="Impact" w:hAnsi="Impact" w:cs="Impact"/>
    </w:rPr>
  </w:style>
  <w:style w:type="paragraph" w:styleId="Sommario2">
    <w:name w:val="toc 2"/>
    <w:basedOn w:val="Normale"/>
    <w:uiPriority w:val="1"/>
    <w:qFormat/>
    <w:rsid w:val="00F673C7"/>
    <w:pPr>
      <w:ind w:left="720"/>
    </w:pPr>
  </w:style>
  <w:style w:type="paragraph" w:styleId="Corpotesto">
    <w:name w:val="Body Text"/>
    <w:basedOn w:val="Normale"/>
    <w:uiPriority w:val="1"/>
    <w:qFormat/>
    <w:rsid w:val="00F673C7"/>
  </w:style>
  <w:style w:type="paragraph" w:styleId="Titolo">
    <w:name w:val="Title"/>
    <w:basedOn w:val="Normale"/>
    <w:uiPriority w:val="1"/>
    <w:qFormat/>
    <w:rsid w:val="00F673C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aragrafoelenco">
    <w:name w:val="List Paragraph"/>
    <w:basedOn w:val="Normale"/>
    <w:uiPriority w:val="1"/>
    <w:qFormat/>
    <w:rsid w:val="00F673C7"/>
    <w:pPr>
      <w:spacing w:before="1"/>
      <w:ind w:left="941" w:hanging="360"/>
    </w:pPr>
  </w:style>
  <w:style w:type="paragraph" w:customStyle="1" w:styleId="TableParagraph">
    <w:name w:val="Table Paragraph"/>
    <w:basedOn w:val="Normale"/>
    <w:uiPriority w:val="1"/>
    <w:qFormat/>
    <w:rsid w:val="00F673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2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3</cp:revision>
  <cp:lastPrinted>2021-03-15T19:18:00Z</cp:lastPrinted>
  <dcterms:created xsi:type="dcterms:W3CDTF">2021-06-03T09:18:00Z</dcterms:created>
  <dcterms:modified xsi:type="dcterms:W3CDTF">2021-07-0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